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B5698" w14:textId="2173E373" w:rsidR="004C059C" w:rsidRPr="00D92579" w:rsidRDefault="004C059C" w:rsidP="004C059C">
      <w:pPr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5AB563E" wp14:editId="49188DF8">
            <wp:simplePos x="0" y="0"/>
            <wp:positionH relativeFrom="column">
              <wp:posOffset>0</wp:posOffset>
            </wp:positionH>
            <wp:positionV relativeFrom="paragraph">
              <wp:posOffset>-4032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>มคอ</w:t>
      </w:r>
      <w:r w:rsidRPr="004F0867">
        <w:rPr>
          <w:rFonts w:ascii="TH SarabunPSK" w:hAnsi="TH SarabunPSK" w:cs="TH SarabunPSK"/>
          <w:b/>
          <w:bCs/>
          <w:sz w:val="48"/>
          <w:szCs w:val="48"/>
        </w:rPr>
        <w:t>.</w:t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 3 </w:t>
      </w:r>
      <w:r w:rsidR="00B35CCA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1 ปีการศึกษา 256</w:t>
      </w:r>
      <w:r w:rsidR="00D92579">
        <w:rPr>
          <w:rFonts w:ascii="TH SarabunPSK" w:hAnsi="TH SarabunPSK" w:cs="TH SarabunPSK"/>
          <w:b/>
          <w:bCs/>
          <w:sz w:val="40"/>
          <w:szCs w:val="40"/>
          <w:lang w:val="en-US"/>
        </w:rPr>
        <w:t>5</w:t>
      </w:r>
    </w:p>
    <w:p w14:paraId="0BE5BBD8" w14:textId="6DCD5461" w:rsidR="004C059C" w:rsidRPr="000D52ED" w:rsidRDefault="007D42FD" w:rsidP="00A556F2">
      <w:pPr>
        <w:ind w:left="-284"/>
        <w:rPr>
          <w:rFonts w:ascii="TH SarabunPSK" w:hAnsi="TH SarabunPSK" w:cs="TH SarabunPSK"/>
          <w:b/>
          <w:bCs/>
          <w:sz w:val="40"/>
          <w:szCs w:val="40"/>
        </w:rPr>
      </w:pPr>
      <w:r w:rsidRPr="007D42FD">
        <w:rPr>
          <w:rFonts w:ascii="TH SarabunPSK" w:hAnsi="TH SarabunPSK" w:cs="TH SarabunPSK"/>
          <w:b/>
          <w:bCs/>
          <w:sz w:val="40"/>
          <w:szCs w:val="40"/>
          <w:cs/>
        </w:rPr>
        <w:t>0403472</w:t>
      </w:r>
      <w:r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Pr="007D42FD">
        <w:rPr>
          <w:rFonts w:ascii="TH SarabunPSK" w:hAnsi="TH SarabunPSK" w:cs="TH SarabunPSK"/>
          <w:b/>
          <w:bCs/>
          <w:sz w:val="40"/>
          <w:szCs w:val="40"/>
          <w:cs/>
        </w:rPr>
        <w:t>เกษตรอินทรีย์สำหรับการผลิตพืช</w:t>
      </w:r>
      <w:r w:rsidR="00EE6834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="004F2F79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หน่วยกิต </w:t>
      </w:r>
      <w:r w:rsidR="000D52ED" w:rsidRPr="000D52ED">
        <w:rPr>
          <w:rFonts w:ascii="TH SarabunPSK" w:hAnsi="TH SarabunPSK" w:cs="TH SarabunPSK"/>
          <w:b/>
          <w:bCs/>
          <w:sz w:val="40"/>
          <w:szCs w:val="40"/>
          <w:cs/>
        </w:rPr>
        <w:t>3(3-0-6)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="00744F30" w:rsidRP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ชั้นปีที่ 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>4</w:t>
      </w:r>
    </w:p>
    <w:p w14:paraId="1A150421" w14:textId="77777777" w:rsidR="00660E3C" w:rsidRDefault="00660E3C" w:rsidP="00660E3C">
      <w:pPr>
        <w:pBdr>
          <w:bottom w:val="single" w:sz="4" w:space="1" w:color="auto"/>
        </w:pBdr>
        <w:rPr>
          <w:rFonts w:ascii="TH SarabunPSK" w:hAnsi="TH SarabunPSK" w:cs="TH SarabunPSK"/>
          <w:b/>
          <w:bCs/>
          <w:sz w:val="40"/>
          <w:szCs w:val="40"/>
        </w:rPr>
      </w:pPr>
      <w:r w:rsidRPr="00660E3C">
        <w:rPr>
          <w:rFonts w:ascii="TH SarabunPSK" w:hAnsi="TH SarabunPSK" w:cs="TH SarabunPSK"/>
          <w:b/>
          <w:bCs/>
          <w:sz w:val="40"/>
          <w:szCs w:val="40"/>
        </w:rPr>
        <w:t>Organic Agriculture for Crop Production</w:t>
      </w:r>
    </w:p>
    <w:p w14:paraId="0ACCECA5" w14:textId="77777777" w:rsidR="00660E3C" w:rsidRDefault="00660E3C" w:rsidP="00A556F2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60D0AAD9" w14:textId="77777777" w:rsidR="00660E3C" w:rsidRDefault="00660E3C" w:rsidP="00A556F2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4E95A0B" w14:textId="729F3567" w:rsidR="004C059C" w:rsidRPr="00A86525" w:rsidRDefault="004C059C" w:rsidP="00A556F2">
      <w:pPr>
        <w:rPr>
          <w:rFonts w:ascii="TH SarabunPSK" w:hAnsi="TH SarabunPSK" w:cs="TH SarabunPSK"/>
          <w:b/>
          <w:bCs/>
          <w:sz w:val="16"/>
          <w:szCs w:val="16"/>
        </w:rPr>
      </w:pP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หมวดที่  1</w:t>
      </w:r>
      <w:r w:rsidRPr="00A86525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ข้อมูลโดยทั่วไป</w:t>
      </w:r>
    </w:p>
    <w:p w14:paraId="79D30B83" w14:textId="77777777" w:rsidR="00244EFF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4C059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มหาวิทยาลัยทักษิณ</w:t>
      </w:r>
    </w:p>
    <w:p w14:paraId="306DA3DE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4C059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7934381D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F0220B"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 w:rsidR="005445B1"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8E6831">
        <w:rPr>
          <w:rFonts w:ascii="TH SarabunPSK" w:hAnsi="TH SarabunPSK" w:cs="TH SarabunPSK" w:hint="cs"/>
          <w:sz w:val="32"/>
          <w:szCs w:val="32"/>
          <w:cs/>
          <w:lang w:val="en-US"/>
        </w:rPr>
        <w:t>(ปรับปรุง พ.ศ. 2560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>)</w:t>
      </w:r>
    </w:p>
    <w:p w14:paraId="6359A0C7" w14:textId="77777777" w:rsidR="004F2F79" w:rsidRPr="00AE29E5" w:rsidRDefault="004F2F79" w:rsidP="004F2F79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0079D008" w14:textId="77777777" w:rsidR="004F2F79" w:rsidRDefault="004F2F79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 w:rsidR="00F0220B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4F2F79">
        <w:rPr>
          <w:rFonts w:ascii="TH SarabunPSK" w:hAnsi="TH SarabunPSK" w:cs="TH SarabunPSK"/>
          <w:sz w:val="32"/>
          <w:szCs w:val="32"/>
          <w:cs/>
        </w:rPr>
        <w:t>อาจารย์ผู้รับผิดชอบรายวิชา</w:t>
      </w:r>
      <w:r w:rsidR="00F022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60E45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A3778D8" w14:textId="4991AC23" w:rsidR="002F7D96" w:rsidRDefault="00D92579" w:rsidP="002F7D96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</w:t>
      </w:r>
      <w:r w:rsidR="002F7D96" w:rsidRPr="002F7D96">
        <w:rPr>
          <w:rFonts w:ascii="TH SarabunPSK" w:hAnsi="TH SarabunPSK" w:cs="TH SarabunPSK"/>
          <w:sz w:val="32"/>
          <w:szCs w:val="32"/>
          <w:cs/>
        </w:rPr>
        <w:t>.ดร.นันทิยา พนมจันทร์</w:t>
      </w:r>
      <w:r w:rsidR="002F7D96">
        <w:rPr>
          <w:rFonts w:ascii="TH SarabunPSK" w:hAnsi="TH SarabunPSK" w:cs="TH SarabunPSK"/>
          <w:sz w:val="32"/>
          <w:szCs w:val="32"/>
          <w:cs/>
        </w:rPr>
        <w:tab/>
      </w:r>
      <w:r w:rsidR="002F7D96">
        <w:rPr>
          <w:rFonts w:ascii="TH SarabunPSK" w:hAnsi="TH SarabunPSK" w:cs="TH SarabunPSK" w:hint="cs"/>
          <w:sz w:val="32"/>
          <w:szCs w:val="32"/>
          <w:cs/>
          <w:lang w:eastAsia="x-none"/>
        </w:rPr>
        <w:t>อาจารย์ผู้สอนร่วม</w:t>
      </w:r>
    </w:p>
    <w:p w14:paraId="748584F7" w14:textId="0E4471FA" w:rsidR="00660E3C" w:rsidRPr="00660E3C" w:rsidRDefault="00660E3C" w:rsidP="00812D0E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60E3C">
        <w:rPr>
          <w:rFonts w:ascii="TH SarabunPSK" w:hAnsi="TH SarabunPSK" w:cs="TH SarabunPSK"/>
          <w:sz w:val="32"/>
          <w:szCs w:val="32"/>
          <w:cs/>
        </w:rPr>
        <w:t>ผศ.ดร. ปริศนา วงค์ล้อม</w:t>
      </w:r>
      <w:r w:rsidRPr="00660E3C">
        <w:rPr>
          <w:rFonts w:ascii="TH SarabunPSK" w:hAnsi="TH SarabunPSK" w:cs="TH SarabunPSK"/>
          <w:sz w:val="32"/>
          <w:szCs w:val="32"/>
          <w:cs/>
        </w:rPr>
        <w:tab/>
      </w:r>
      <w:r w:rsidRPr="00660E3C">
        <w:rPr>
          <w:rFonts w:ascii="TH SarabunPSK" w:hAnsi="TH SarabunPSK" w:cs="TH SarabunPSK"/>
          <w:sz w:val="32"/>
          <w:szCs w:val="32"/>
          <w:cs/>
        </w:rPr>
        <w:tab/>
        <w:t>อาจารย์ผู้สอน</w:t>
      </w:r>
      <w:r w:rsidRPr="00660E3C">
        <w:rPr>
          <w:rFonts w:ascii="TH SarabunPSK" w:hAnsi="TH SarabunPSK" w:cs="TH SarabunPSK" w:hint="cs"/>
          <w:sz w:val="32"/>
          <w:szCs w:val="32"/>
          <w:cs/>
          <w:lang w:eastAsia="x-none"/>
        </w:rPr>
        <w:t>ร่วม</w:t>
      </w:r>
    </w:p>
    <w:p w14:paraId="798C6E42" w14:textId="7C3E0A4C" w:rsidR="00660E3C" w:rsidRPr="00660E3C" w:rsidRDefault="00F0220B" w:rsidP="00660E3C">
      <w:pPr>
        <w:ind w:left="2232" w:hanging="2232"/>
        <w:rPr>
          <w:rFonts w:ascii="TH SarabunPSK" w:hAnsi="TH SarabunPSK" w:cs="TH SarabunPSK"/>
          <w:sz w:val="32"/>
          <w:szCs w:val="32"/>
          <w:lang w:val="en-US"/>
        </w:rPr>
      </w:pPr>
      <w:r w:rsidRPr="003A3C71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</w:t>
      </w:r>
      <w:r w:rsidR="00906F1B" w:rsidRPr="003A3C71">
        <w:rPr>
          <w:rFonts w:ascii="TH SarabunPSK" w:hAnsi="TH SarabunPSK" w:cs="TH SarabunPSK" w:hint="cs"/>
          <w:b/>
          <w:bCs/>
          <w:sz w:val="32"/>
          <w:szCs w:val="32"/>
          <w:cs/>
        </w:rPr>
        <w:t>เวลาเรียน</w:t>
      </w:r>
      <w:r w:rsidR="009536DC" w:rsidRPr="003A3C71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9536DC" w:rsidRPr="003A3C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36DC" w:rsidRPr="003A3C71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9536DC" w:rsidRPr="003A3C7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บรรยาย </w:t>
      </w:r>
      <w:r w:rsidR="009536DC" w:rsidRPr="003A3C71">
        <w:rPr>
          <w:rFonts w:ascii="TH SarabunPSK" w:hAnsi="TH SarabunPSK" w:cs="TH SarabunPSK"/>
          <w:sz w:val="32"/>
          <w:szCs w:val="32"/>
          <w:lang w:val="en-US"/>
        </w:rPr>
        <w:tab/>
      </w:r>
      <w:r w:rsidR="00660E3C" w:rsidRPr="00660E3C">
        <w:rPr>
          <w:rFonts w:ascii="TH SarabunPSK" w:hAnsi="TH SarabunPSK" w:cs="TH SarabunPSK"/>
          <w:sz w:val="32"/>
          <w:szCs w:val="32"/>
          <w:cs/>
          <w:lang w:val="en-US"/>
        </w:rPr>
        <w:t>อ</w:t>
      </w:r>
      <w:r w:rsidR="00660E3C">
        <w:rPr>
          <w:rFonts w:ascii="TH SarabunPSK" w:hAnsi="TH SarabunPSK" w:cs="TH SarabunPSK" w:hint="cs"/>
          <w:sz w:val="32"/>
          <w:szCs w:val="32"/>
          <w:cs/>
          <w:lang w:val="en-US"/>
        </w:rPr>
        <w:t>ังคาร</w:t>
      </w:r>
      <w:r w:rsidR="00660E3C" w:rsidRPr="00660E3C">
        <w:rPr>
          <w:rFonts w:ascii="TH SarabunPSK" w:hAnsi="TH SarabunPSK" w:cs="TH SarabunPSK"/>
          <w:sz w:val="32"/>
          <w:szCs w:val="32"/>
          <w:cs/>
          <w:lang w:val="en-US"/>
        </w:rPr>
        <w:t xml:space="preserve"> คาบ 3 - 4 เวลา 10.10 - 12.10 ห้อง </w:t>
      </w:r>
      <w:r w:rsidR="00660E3C" w:rsidRPr="00660E3C">
        <w:rPr>
          <w:rFonts w:ascii="TH SarabunPSK" w:hAnsi="TH SarabunPSK" w:cs="TH SarabunPSK"/>
          <w:sz w:val="32"/>
          <w:szCs w:val="32"/>
          <w:lang w:val="en-US"/>
        </w:rPr>
        <w:t xml:space="preserve">TCD </w:t>
      </w:r>
      <w:r w:rsidR="00660E3C" w:rsidRPr="00660E3C">
        <w:rPr>
          <w:rFonts w:ascii="TH SarabunPSK" w:hAnsi="TH SarabunPSK" w:cs="TH SarabunPSK"/>
          <w:sz w:val="32"/>
          <w:szCs w:val="32"/>
          <w:cs/>
          <w:lang w:val="en-US"/>
        </w:rPr>
        <w:t>211</w:t>
      </w:r>
    </w:p>
    <w:p w14:paraId="7ED66FE2" w14:textId="088937D3" w:rsidR="003A3C71" w:rsidRPr="000D52ED" w:rsidRDefault="00660E3C" w:rsidP="00660E3C">
      <w:pPr>
        <w:ind w:left="2952" w:firstLine="648"/>
        <w:rPr>
          <w:rFonts w:ascii="TH SarabunPSK" w:hAnsi="TH SarabunPSK" w:cs="TH SarabunPSK"/>
          <w:sz w:val="32"/>
          <w:szCs w:val="32"/>
          <w:lang w:val="en-US"/>
        </w:rPr>
      </w:pPr>
      <w:r w:rsidRPr="00660E3C">
        <w:rPr>
          <w:rFonts w:ascii="TH SarabunPSK" w:hAnsi="TH SarabunPSK" w:cs="TH SarabunPSK"/>
          <w:sz w:val="32"/>
          <w:szCs w:val="32"/>
          <w:cs/>
          <w:lang w:val="en-US"/>
        </w:rPr>
        <w:t>พฤ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หัสบดี</w:t>
      </w:r>
      <w:r w:rsidRPr="00660E3C">
        <w:rPr>
          <w:rFonts w:ascii="TH SarabunPSK" w:hAnsi="TH SarabunPSK" w:cs="TH SarabunPSK"/>
          <w:sz w:val="32"/>
          <w:szCs w:val="32"/>
          <w:cs/>
          <w:lang w:val="en-US"/>
        </w:rPr>
        <w:t xml:space="preserve"> คาบ 4 เวลา 11.10 - 12.10 ห้อง </w:t>
      </w:r>
      <w:r w:rsidRPr="00660E3C">
        <w:rPr>
          <w:rFonts w:ascii="TH SarabunPSK" w:hAnsi="TH SarabunPSK" w:cs="TH SarabunPSK"/>
          <w:sz w:val="32"/>
          <w:szCs w:val="32"/>
          <w:lang w:val="en-US"/>
        </w:rPr>
        <w:t xml:space="preserve">TCD </w:t>
      </w:r>
      <w:r w:rsidRPr="00660E3C">
        <w:rPr>
          <w:rFonts w:ascii="TH SarabunPSK" w:hAnsi="TH SarabunPSK" w:cs="TH SarabunPSK"/>
          <w:sz w:val="32"/>
          <w:szCs w:val="32"/>
          <w:cs/>
          <w:lang w:val="en-US"/>
        </w:rPr>
        <w:t>212</w:t>
      </w:r>
    </w:p>
    <w:p w14:paraId="3E00A8C2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3A56F883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</w:rPr>
        <w:t>บรรยาย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</w:rPr>
        <w:t>45</w:t>
      </w:r>
      <w:r w:rsidRPr="00260E45">
        <w:rPr>
          <w:rFonts w:ascii="TH SarabunPSK" w:hAnsi="TH SarabunPSK" w:cs="TH SarabunPSK"/>
          <w:sz w:val="32"/>
          <w:szCs w:val="32"/>
        </w:rPr>
        <w:t xml:space="preserve"> </w:t>
      </w:r>
      <w:r w:rsidRPr="00260E45">
        <w:rPr>
          <w:rFonts w:ascii="TH SarabunPSK" w:hAnsi="TH SarabunPSK" w:cs="TH SarabunPSK"/>
          <w:sz w:val="32"/>
          <w:szCs w:val="32"/>
          <w:cs/>
        </w:rPr>
        <w:t>ชั่วโมง/ภาคการศึกษา</w:t>
      </w:r>
    </w:p>
    <w:p w14:paraId="358891DB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="000D52ED" w:rsidRPr="00260E45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0D52ED"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53505759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4C33D489" w14:textId="77777777" w:rsidR="00260E45" w:rsidRP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 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90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7B6D787D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31B442C1" w14:textId="77777777" w:rsidR="00260E45" w:rsidRPr="009536DC" w:rsidRDefault="00260E45" w:rsidP="00260E45">
      <w:pPr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 ชั่วโมง/สัปดาห์ โดย</w:t>
      </w:r>
      <w:r w:rsidR="00530B2A">
        <w:rPr>
          <w:rFonts w:ascii="TH SarabunPSK" w:hAnsi="TH SarabunPSK" w:cs="TH SarabunPSK"/>
          <w:sz w:val="32"/>
          <w:szCs w:val="32"/>
          <w:cs/>
          <w:lang w:val="en-US"/>
        </w:rPr>
        <w:t>การประกาศให้นิสิตทราบทาง</w:t>
      </w:r>
      <w:r w:rsidR="00530B2A">
        <w:rPr>
          <w:rFonts w:ascii="TH SarabunPSK" w:hAnsi="TH SarabunPSK" w:cs="TH SarabunPSK"/>
          <w:sz w:val="32"/>
          <w:szCs w:val="32"/>
          <w:lang w:val="en-US"/>
        </w:rPr>
        <w:t xml:space="preserve"> Google class room</w:t>
      </w:r>
    </w:p>
    <w:p w14:paraId="6B71BCF4" w14:textId="77777777" w:rsidR="00260E45" w:rsidRDefault="00260E45" w:rsidP="00906F1B">
      <w:pPr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FC2934"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</w:p>
    <w:p w14:paraId="056ACA7D" w14:textId="77777777" w:rsidR="00260E45" w:rsidRPr="00C95C46" w:rsidRDefault="00260E45" w:rsidP="00FC2934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>1.</w:t>
      </w: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ab/>
        <w:t>ผศ.ดร.อุไรวรรณ ทองแกมแก้ว</w:t>
      </w: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530B2A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 w:rsidR="00530B2A" w:rsidRPr="00C95C46">
        <w:rPr>
          <w:rFonts w:ascii="TH SarabunPSK" w:hAnsi="TH SarabunPSK" w:cs="TH SarabunPSK"/>
          <w:sz w:val="32"/>
          <w:szCs w:val="32"/>
          <w:lang w:val="en-US"/>
        </w:rPr>
        <w:t>081</w:t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530B2A" w:rsidRPr="00C95C46">
        <w:rPr>
          <w:rFonts w:ascii="TH SarabunPSK" w:hAnsi="TH SarabunPSK" w:cs="TH SarabunPSK"/>
          <w:sz w:val="32"/>
          <w:szCs w:val="32"/>
          <w:lang w:val="en-US"/>
        </w:rPr>
        <w:t>965</w:t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530B2A" w:rsidRPr="00C95C46">
        <w:rPr>
          <w:rFonts w:ascii="TH SarabunPSK" w:hAnsi="TH SarabunPSK" w:cs="TH SarabunPSK"/>
          <w:sz w:val="32"/>
          <w:szCs w:val="32"/>
          <w:lang w:val="en-US"/>
        </w:rPr>
        <w:t>5583</w:t>
      </w: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</w:p>
    <w:p w14:paraId="6F91D2FE" w14:textId="132F5526" w:rsidR="003D39A8" w:rsidRDefault="00FC11F5" w:rsidP="00FC2934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2</w:t>
      </w:r>
      <w:r w:rsidR="003D39A8" w:rsidRPr="00C95C46">
        <w:rPr>
          <w:rFonts w:ascii="TH SarabunPSK" w:hAnsi="TH SarabunPSK" w:cs="TH SarabunPSK"/>
          <w:sz w:val="32"/>
          <w:szCs w:val="32"/>
          <w:lang w:val="en-US"/>
        </w:rPr>
        <w:t>.</w:t>
      </w:r>
      <w:r w:rsidR="003D39A8" w:rsidRPr="00C95C46"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ผศ</w:t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>.ดร.นันทิยา พนมจันทร์</w:t>
      </w:r>
      <w:r w:rsidR="003D39A8" w:rsidRPr="00C95C4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>เบอร์โทร 086 072 8974</w:t>
      </w:r>
    </w:p>
    <w:p w14:paraId="19E24ED3" w14:textId="5FF17F3D" w:rsidR="00660E3C" w:rsidRPr="00C95C46" w:rsidRDefault="00660E3C" w:rsidP="00660E3C">
      <w:pPr>
        <w:ind w:left="2050" w:firstLine="360"/>
        <w:rPr>
          <w:rFonts w:ascii="TH SarabunPSK" w:hAnsi="TH SarabunPSK" w:cs="TH SarabunPSK"/>
          <w:sz w:val="32"/>
          <w:szCs w:val="32"/>
          <w:lang w:val="en-US"/>
        </w:rPr>
      </w:pPr>
      <w:r w:rsidRPr="00660E3C">
        <w:rPr>
          <w:rFonts w:ascii="TH SarabunPSK" w:hAnsi="TH SarabunPSK" w:cs="TH SarabunPSK"/>
          <w:sz w:val="32"/>
          <w:szCs w:val="32"/>
          <w:lang w:val="en-US"/>
        </w:rPr>
        <w:t xml:space="preserve">3.    </w:t>
      </w:r>
      <w:bookmarkStart w:id="0" w:name="_Hlk107734001"/>
      <w:r w:rsidRPr="00660E3C">
        <w:rPr>
          <w:rFonts w:ascii="TH SarabunPSK" w:hAnsi="TH SarabunPSK" w:cs="TH SarabunPSK"/>
          <w:sz w:val="32"/>
          <w:szCs w:val="32"/>
          <w:cs/>
        </w:rPr>
        <w:t>ผศ.</w:t>
      </w:r>
      <w:r w:rsidRPr="00660E3C">
        <w:rPr>
          <w:rFonts w:ascii="TH SarabunPSK" w:hAnsi="TH SarabunPSK" w:cs="TH SarabunPSK" w:hint="cs"/>
          <w:sz w:val="32"/>
          <w:szCs w:val="32"/>
          <w:cs/>
        </w:rPr>
        <w:t>ดร. ปริศนา วงค์ล้อม</w:t>
      </w:r>
      <w:r w:rsidRPr="00660E3C">
        <w:rPr>
          <w:rFonts w:ascii="TH SarabunPSK" w:hAnsi="TH SarabunPSK" w:cs="TH SarabunPSK"/>
          <w:sz w:val="32"/>
          <w:szCs w:val="32"/>
          <w:cs/>
        </w:rPr>
        <w:tab/>
      </w:r>
      <w:r w:rsidRPr="00660E3C">
        <w:rPr>
          <w:rFonts w:ascii="TH SarabunPSK" w:hAnsi="TH SarabunPSK" w:cs="TH SarabunPSK"/>
          <w:sz w:val="32"/>
          <w:szCs w:val="32"/>
          <w:cs/>
        </w:rPr>
        <w:tab/>
      </w:r>
      <w:bookmarkEnd w:id="0"/>
      <w:r w:rsidR="005826A0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>เบอร์โทร</w:t>
      </w:r>
      <w:r w:rsidR="005826A0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</w:p>
    <w:p w14:paraId="48585E12" w14:textId="3197CD6A" w:rsidR="002C60C9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7A91FFD3" w14:textId="77777777" w:rsidR="004F2F79" w:rsidRPr="004F2F79" w:rsidRDefault="004F2F7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4F2F79">
        <w:rPr>
          <w:rFonts w:ascii="TH SarabunPSK" w:hAnsi="TH SarabunPSK" w:cs="TH SarabunPSK"/>
          <w:b/>
          <w:bCs/>
          <w:sz w:val="32"/>
          <w:szCs w:val="32"/>
          <w:cs/>
        </w:rPr>
        <w:t>หมวดที่  2  จุดมุ่งหมายและวัตถุประสงค์</w:t>
      </w:r>
    </w:p>
    <w:p w14:paraId="4E103EC8" w14:textId="77777777" w:rsidR="00982777" w:rsidRPr="00816808" w:rsidRDefault="00982777" w:rsidP="009B3825">
      <w:pPr>
        <w:rPr>
          <w:rFonts w:ascii="TH SarabunPSK" w:hAnsi="TH SarabunPSK" w:cs="TH SarabunPSK"/>
          <w:sz w:val="32"/>
          <w:szCs w:val="32"/>
          <w:cs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8168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</w:rPr>
        <w:tab/>
      </w:r>
      <w:r w:rsidRPr="008168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0D52ED"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615ABB0C" w14:textId="6EBD5CA1" w:rsidR="00A556F2" w:rsidRDefault="00982777" w:rsidP="00660E3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>
        <w:rPr>
          <w:rFonts w:ascii="TH SarabunPSK" w:hAnsi="TH SarabunPSK" w:cs="TH SarabunPSK"/>
          <w:sz w:val="32"/>
          <w:szCs w:val="32"/>
        </w:rPr>
        <w:tab/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60E3C" w:rsidRPr="00660E3C">
        <w:rPr>
          <w:rFonts w:ascii="TH SarabunPSK" w:hAnsi="TH SarabunPSK" w:cs="TH SarabunPSK"/>
          <w:sz w:val="32"/>
          <w:szCs w:val="32"/>
          <w:cs/>
        </w:rPr>
        <w:t>ความหมาย ความส</w:t>
      </w:r>
      <w:r w:rsidR="009F5F7A">
        <w:rPr>
          <w:rFonts w:ascii="TH SarabunPSK" w:hAnsi="TH SarabunPSK" w:cs="TH SarabunPSK" w:hint="cs"/>
          <w:sz w:val="32"/>
          <w:szCs w:val="32"/>
          <w:cs/>
        </w:rPr>
        <w:t>ำ</w:t>
      </w:r>
      <w:r w:rsidR="00660E3C" w:rsidRPr="00660E3C">
        <w:rPr>
          <w:rFonts w:ascii="TH SarabunPSK" w:hAnsi="TH SarabunPSK" w:cs="TH SarabunPSK"/>
          <w:sz w:val="32"/>
          <w:szCs w:val="32"/>
          <w:cs/>
        </w:rPr>
        <w:t>คัญ และรูปแบบของมาตรฐานของเกษตรอินทรีย์ต่างๆ วิธีการผลิตพืชตามมาตรฐานเกษตรอินทรีย์ การจัดการศัตรูพืชภายใต้ระบบมาตรฐานเกษตรอินทรีย์ การจัดการผลผลิตและการตลาดพืชอินทรีย์ กรณีศึกษาการประยุกต์ระบบการผลิตพืชอินทรีย์เพื่อการค้าทั้งในและต่างประเทศ</w:t>
      </w:r>
    </w:p>
    <w:p w14:paraId="0C9EAD45" w14:textId="71978831" w:rsidR="00FC11F5" w:rsidRDefault="00FC11F5" w:rsidP="00982777">
      <w:pPr>
        <w:rPr>
          <w:rFonts w:ascii="TH SarabunPSK" w:hAnsi="TH SarabunPSK" w:cs="TH SarabunPSK"/>
          <w:sz w:val="32"/>
          <w:szCs w:val="32"/>
        </w:rPr>
      </w:pPr>
    </w:p>
    <w:p w14:paraId="5D50BBCE" w14:textId="77777777" w:rsidR="005826A0" w:rsidRDefault="005826A0" w:rsidP="00982777">
      <w:pPr>
        <w:rPr>
          <w:rFonts w:ascii="TH SarabunPSK" w:hAnsi="TH SarabunPSK" w:cs="TH SarabunPSK"/>
          <w:sz w:val="32"/>
          <w:szCs w:val="32"/>
        </w:rPr>
      </w:pPr>
    </w:p>
    <w:p w14:paraId="70C69858" w14:textId="14239436" w:rsidR="004F2F79" w:rsidRPr="00AE29E5" w:rsidRDefault="004F2F79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จุดมุ่งหมายและวัตถุประสงค์ของรายวิชา</w:t>
      </w:r>
      <w:r w:rsidR="00982777" w:rsidRPr="00AE29E5">
        <w:rPr>
          <w:rFonts w:ascii="TH SarabunPSK" w:hAnsi="TH SarabunPSK" w:cs="TH SarabunPSK"/>
          <w:b/>
          <w:bCs/>
          <w:sz w:val="32"/>
          <w:szCs w:val="32"/>
          <w:lang w:val="en-US"/>
        </w:rPr>
        <w:t>:</w:t>
      </w:r>
      <w:r w:rsidR="00CA33A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-</w:t>
      </w:r>
    </w:p>
    <w:p w14:paraId="76C8A032" w14:textId="77777777" w:rsidR="00F600BE" w:rsidRDefault="00F600BE" w:rsidP="002F7D96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8467C44" w14:textId="75CB2943" w:rsidR="00530B2A" w:rsidRPr="00530B2A" w:rsidRDefault="00530B2A" w:rsidP="002F7D96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</w:t>
      </w:r>
      <w:r w:rsidRPr="00530B2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 </w:t>
      </w: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การพัฒนาการเรียนรู้ของนิสิต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12"/>
        <w:gridCol w:w="21"/>
        <w:gridCol w:w="2550"/>
        <w:gridCol w:w="1542"/>
        <w:gridCol w:w="1628"/>
      </w:tblGrid>
      <w:tr w:rsidR="00530B2A" w:rsidRPr="002C60C9" w14:paraId="2F6743BB" w14:textId="77777777" w:rsidTr="003205F8">
        <w:trPr>
          <w:tblHeader/>
        </w:trPr>
        <w:tc>
          <w:tcPr>
            <w:tcW w:w="3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9F07B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B65DD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FBE8E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E1D50" w14:textId="77777777" w:rsidR="00530B2A" w:rsidRPr="002C60C9" w:rsidRDefault="00530B2A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)</w:t>
            </w:r>
          </w:p>
        </w:tc>
      </w:tr>
      <w:tr w:rsidR="00B604B8" w:rsidRPr="002C60C9" w14:paraId="0D6DC6E0" w14:textId="77777777" w:rsidTr="00B604B8">
        <w:tc>
          <w:tcPr>
            <w:tcW w:w="96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8B9DD5A" w14:textId="289ABAD9" w:rsidR="00B604B8" w:rsidRPr="002C60C9" w:rsidRDefault="00B604B8" w:rsidP="00B604B8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1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: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ด้านคุณธรรม จริยธรรม</w:t>
            </w:r>
          </w:p>
        </w:tc>
      </w:tr>
      <w:tr w:rsidR="00B604B8" w:rsidRPr="002C60C9" w14:paraId="6B5FDBBA" w14:textId="77777777" w:rsidTr="004461FD">
        <w:tc>
          <w:tcPr>
            <w:tcW w:w="96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D1D0A" w14:textId="0308F5FB" w:rsidR="00B604B8" w:rsidRPr="002C60C9" w:rsidRDefault="00EA2F25" w:rsidP="00B604B8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P</w:t>
            </w:r>
            <w:r w:rsidR="00B604B8"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LO</w:t>
            </w:r>
            <w:r w:rsidR="00B604B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3</w:t>
            </w:r>
            <w:r w:rsidR="00B604B8"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 w:rsidR="00B604B8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</w:t>
            </w:r>
            <w:r w:rsidR="00B604B8"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) </w:t>
            </w:r>
            <w:r w:rsidR="00B604B8"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ความอดทน วินัย ซื่อสัตย์ และรับผิดชอบต่อหน้าที่ของตนเองและสังคม</w:t>
            </w:r>
            <w:r w:rsidR="00B604B8"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="00B604B8"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B604B8" w:rsidRPr="00A556F2">
              <w:rPr>
                <w:rFonts w:ascii="Wingdings 2" w:hAnsi="Wingdings 2" w:cs="Tahoma"/>
                <w:b/>
                <w:bCs/>
                <w:sz w:val="32"/>
                <w:szCs w:val="32"/>
              </w:rPr>
              <w:t></w:t>
            </w:r>
            <w:r w:rsidR="00B604B8"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="00B604B8"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 w:rsidR="00B604B8"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="00B604B8"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.</w:t>
            </w:r>
            <w:r w:rsidR="00B604B8"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="00B604B8"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</w:tr>
      <w:tr w:rsidR="006E10F9" w:rsidRPr="002C60C9" w14:paraId="62C1B52F" w14:textId="77777777" w:rsidTr="003205F8">
        <w:tc>
          <w:tcPr>
            <w:tcW w:w="3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5944" w14:textId="77777777" w:rsidR="006E10F9" w:rsidRPr="008F107A" w:rsidRDefault="006E10F9" w:rsidP="006E10F9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มี</w:t>
            </w:r>
            <w:r w:rsidRPr="007656C4">
              <w:rPr>
                <w:rFonts w:ascii="TH SarabunPSK" w:hAnsi="TH SarabunPSK" w:cs="TH SarabunPSK"/>
                <w:sz w:val="32"/>
                <w:szCs w:val="32"/>
                <w:cs/>
              </w:rPr>
              <w:t>วินัย ซื่อสัตย์ และรับผิดชอบต่อหน้าที่ของตนเองและสังคม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78B7" w14:textId="77777777" w:rsidR="006E10F9" w:rsidRPr="002C60C9" w:rsidRDefault="006E10F9" w:rsidP="006E10F9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1FDB8" w14:textId="77777777" w:rsidR="006E10F9" w:rsidRPr="006D53E7" w:rsidRDefault="006E10F9" w:rsidP="006E10F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D53E7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2B6C" w14:textId="77777777" w:rsidR="006E10F9" w:rsidRPr="006D53E7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D53E7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0</w:t>
            </w:r>
          </w:p>
        </w:tc>
      </w:tr>
      <w:tr w:rsidR="00B604B8" w14:paraId="18A5033D" w14:textId="77777777" w:rsidTr="00B604B8">
        <w:trPr>
          <w:trHeight w:val="380"/>
        </w:trPr>
        <w:tc>
          <w:tcPr>
            <w:tcW w:w="96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04CAD67" w14:textId="717FA880" w:rsidR="00B604B8" w:rsidRPr="008F107A" w:rsidRDefault="00B604B8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2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</w:t>
            </w:r>
            <w:r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ความรู้</w:t>
            </w:r>
          </w:p>
        </w:tc>
      </w:tr>
      <w:tr w:rsidR="00B604B8" w14:paraId="554DF225" w14:textId="77777777" w:rsidTr="002136B3">
        <w:trPr>
          <w:trHeight w:val="177"/>
        </w:trPr>
        <w:tc>
          <w:tcPr>
            <w:tcW w:w="96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FC54" w14:textId="376558D3" w:rsidR="00B604B8" w:rsidRPr="00B604B8" w:rsidRDefault="00B604B8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B604B8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PLO1 (U) </w:t>
            </w:r>
            <w:r w:rsidRPr="00B604B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สามารถอธิบายทฤษฏีทางด้านพืชศาสตร์และศาสตร์ที่เกี่ยวข้อง </w:t>
            </w:r>
            <w:r w:rsidRPr="00B604B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B604B8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B604B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B604B8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(2.1)</w:t>
            </w:r>
          </w:p>
        </w:tc>
      </w:tr>
      <w:tr w:rsidR="005826A0" w:rsidRPr="005826A0" w14:paraId="4D0FE8D0" w14:textId="77777777" w:rsidTr="00E07708">
        <w:trPr>
          <w:trHeight w:val="348"/>
        </w:trPr>
        <w:tc>
          <w:tcPr>
            <w:tcW w:w="39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C64931" w14:textId="77777777" w:rsidR="00585480" w:rsidRPr="005826A0" w:rsidRDefault="00585480" w:rsidP="00585480">
            <w:pPr>
              <w:pStyle w:val="ListParagraph"/>
              <w:ind w:left="0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2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สามารถอ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ความหมาย ความสำคัญ และรูปแบบของมาตรฐานของเกษตรอินทรีย์ต่างๆ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  <w:t xml:space="preserve"> </w:t>
            </w:r>
          </w:p>
          <w:p w14:paraId="414ABBB0" w14:textId="77777777" w:rsidR="00570BE4" w:rsidRPr="005826A0" w:rsidRDefault="00570BE4" w:rsidP="003205F8">
            <w:pPr>
              <w:jc w:val="both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F2C39" w14:textId="77777777" w:rsidR="00570BE4" w:rsidRPr="005826A0" w:rsidRDefault="00570BE4" w:rsidP="0029115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206604" w14:textId="77777777" w:rsidR="00570BE4" w:rsidRPr="005826A0" w:rsidRDefault="00570BE4" w:rsidP="00E0770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อบย่อย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F68317" w14:textId="77777777" w:rsidR="00570BE4" w:rsidRPr="005826A0" w:rsidRDefault="00570BE4" w:rsidP="00E07708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</w:t>
            </w:r>
          </w:p>
        </w:tc>
      </w:tr>
      <w:tr w:rsidR="005826A0" w:rsidRPr="005826A0" w14:paraId="33DB9C47" w14:textId="77777777" w:rsidTr="00E07708">
        <w:trPr>
          <w:trHeight w:val="984"/>
        </w:trPr>
        <w:tc>
          <w:tcPr>
            <w:tcW w:w="393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635D22" w14:textId="77777777" w:rsidR="00570BE4" w:rsidRPr="005826A0" w:rsidRDefault="00570BE4" w:rsidP="003205F8">
            <w:pPr>
              <w:jc w:val="both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F8DEEE" w14:textId="77777777" w:rsidR="00570BE4" w:rsidRPr="005826A0" w:rsidRDefault="00570BE4" w:rsidP="0029115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D3AC9" w14:textId="77777777" w:rsidR="00570BE4" w:rsidRPr="005826A0" w:rsidRDefault="00570BE4" w:rsidP="00E0770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150132" w14:textId="2014080D" w:rsidR="00570BE4" w:rsidRPr="005826A0" w:rsidRDefault="00E07708" w:rsidP="00E07708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  <w:r w:rsidR="00570BE4"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5</w:t>
            </w:r>
          </w:p>
        </w:tc>
      </w:tr>
      <w:tr w:rsidR="005826A0" w:rsidRPr="005826A0" w14:paraId="3E770547" w14:textId="77777777" w:rsidTr="00E07708">
        <w:trPr>
          <w:trHeight w:val="60"/>
        </w:trPr>
        <w:tc>
          <w:tcPr>
            <w:tcW w:w="9653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650651A5" w14:textId="1A0BB8D8" w:rsidR="00E07708" w:rsidRPr="005826A0" w:rsidRDefault="00E07708" w:rsidP="00E07708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PLO2(U) </w:t>
            </w: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สามารถปฏิบัติงานเทคนิคทางด้านพืชศาสตร์และศาสตร์ที่เกี่ยวข้อง</w:t>
            </w: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</w:t>
            </w:r>
            <w:r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(</w:t>
            </w:r>
            <w:r w:rsidRPr="005826A0">
              <w:rPr>
                <w:rFonts w:ascii="Wingdings 2" w:hAnsi="Wingdings 2" w:cs="Tahoma"/>
                <w:b/>
                <w:bCs/>
                <w:color w:val="000000" w:themeColor="text1"/>
                <w:sz w:val="32"/>
                <w:szCs w:val="32"/>
              </w:rPr>
              <w:t></w:t>
            </w:r>
            <w:r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(2.2)</w:t>
            </w:r>
          </w:p>
        </w:tc>
      </w:tr>
      <w:tr w:rsidR="005826A0" w:rsidRPr="005826A0" w14:paraId="3D62D6C1" w14:textId="77777777" w:rsidTr="00E07708">
        <w:trPr>
          <w:trHeight w:val="525"/>
        </w:trPr>
        <w:tc>
          <w:tcPr>
            <w:tcW w:w="39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1E7BE" w14:textId="4C48A670" w:rsidR="00E07708" w:rsidRPr="005826A0" w:rsidRDefault="00E07708" w:rsidP="00E07708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3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ยกตัวอย่างประกอบการตอบคำถามในชั้นเรียน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D0DBC0" w14:textId="07C1F17F" w:rsidR="00E07708" w:rsidRPr="005826A0" w:rsidRDefault="00E07708" w:rsidP="00E0770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Active learning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8B03E2" w14:textId="233AC9AA" w:rsidR="00E07708" w:rsidRPr="005826A0" w:rsidRDefault="00E07708" w:rsidP="00E0770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20B23E" w14:textId="2BB2DC80" w:rsidR="00E07708" w:rsidRPr="005826A0" w:rsidRDefault="00E07708" w:rsidP="00E07708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0</w:t>
            </w:r>
          </w:p>
        </w:tc>
      </w:tr>
      <w:tr w:rsidR="00B604B8" w:rsidRPr="00B604B8" w14:paraId="1550143A" w14:textId="77777777" w:rsidTr="00B604B8">
        <w:trPr>
          <w:trHeight w:val="525"/>
        </w:trPr>
        <w:tc>
          <w:tcPr>
            <w:tcW w:w="9653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FB31C42" w14:textId="02F75FEC" w:rsidR="00B604B8" w:rsidRPr="00B604B8" w:rsidRDefault="00B604B8" w:rsidP="00B604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604B8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TQF3: </w:t>
            </w:r>
            <w:r w:rsidRPr="00B604B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ด้านทักษะทางปัญญา</w:t>
            </w:r>
          </w:p>
        </w:tc>
      </w:tr>
      <w:tr w:rsidR="00B604B8" w:rsidRPr="00883294" w14:paraId="0CA46C05" w14:textId="77777777" w:rsidTr="007E344A">
        <w:trPr>
          <w:trHeight w:val="398"/>
        </w:trPr>
        <w:tc>
          <w:tcPr>
            <w:tcW w:w="96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7086" w14:textId="389B775D" w:rsidR="00B604B8" w:rsidRPr="008F107A" w:rsidRDefault="00B604B8" w:rsidP="002F5E5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P</w:t>
            </w:r>
            <w:r w:rsidRPr="009B382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LO4 (A)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9B382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ประยุกต์ศาสตร์ทางด้านพืชศาสตร์และศาสตร์ที่เกี่ยวข้องสู่การปฏิบัติตามบริบทของสังคม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.1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</w:tr>
      <w:tr w:rsidR="005826A0" w:rsidRPr="005826A0" w14:paraId="387D484D" w14:textId="77777777" w:rsidTr="00570BE4">
        <w:trPr>
          <w:trHeight w:val="1081"/>
        </w:trPr>
        <w:tc>
          <w:tcPr>
            <w:tcW w:w="39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F580FC" w14:textId="2F80E1C6" w:rsidR="003205F8" w:rsidRPr="005826A0" w:rsidRDefault="00E07708" w:rsidP="00E07708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4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ab/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ใช้เทคนิค</w:t>
            </w:r>
            <w:r w:rsidR="00DA04FA"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มาตรฐานเกษตรอินทรีย์ในการจัดการการผลิต</w:t>
            </w:r>
            <w:r w:rsidR="001D702E"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ให้ได้มาตรฐานการรับรอง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622FDA" w14:textId="77777777" w:rsidR="003205F8" w:rsidRPr="005826A0" w:rsidRDefault="003205F8" w:rsidP="00634259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การสอนแบบใช้ชุมชนเป็นฐานเรียนรู้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ommunity base learning)</w:t>
            </w:r>
          </w:p>
          <w:p w14:paraId="76D2C0B8" w14:textId="77777777" w:rsidR="003205F8" w:rsidRPr="005826A0" w:rsidRDefault="003205F8" w:rsidP="00634259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Active learning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</w:p>
          <w:p w14:paraId="55B2C95C" w14:textId="77777777" w:rsidR="00F600BE" w:rsidRPr="005826A0" w:rsidRDefault="003205F8" w:rsidP="00E0770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ase study learning)</w:t>
            </w:r>
          </w:p>
          <w:p w14:paraId="25F76CCF" w14:textId="77777777" w:rsidR="00391504" w:rsidRPr="005826A0" w:rsidRDefault="00391504" w:rsidP="00E0770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</w:p>
          <w:p w14:paraId="0E383CB9" w14:textId="46E3A32A" w:rsidR="00391504" w:rsidRPr="005826A0" w:rsidRDefault="00391504" w:rsidP="00E0770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E2BA6" w14:textId="77777777" w:rsidR="003205F8" w:rsidRPr="005826A0" w:rsidRDefault="00570BE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39BF" w14:textId="72AD2597" w:rsidR="003205F8" w:rsidRPr="005826A0" w:rsidRDefault="00DD720C" w:rsidP="008C3090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5</w:t>
            </w:r>
          </w:p>
        </w:tc>
      </w:tr>
      <w:tr w:rsidR="003205F8" w:rsidRPr="00634259" w14:paraId="27A14C25" w14:textId="77777777" w:rsidTr="003573E9">
        <w:trPr>
          <w:trHeight w:val="360"/>
        </w:trPr>
        <w:tc>
          <w:tcPr>
            <w:tcW w:w="393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4B8BBD" w14:textId="77777777" w:rsidR="003205F8" w:rsidRPr="00B03AB1" w:rsidRDefault="003205F8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3C9C5E" w14:textId="77777777" w:rsidR="003205F8" w:rsidRDefault="003205F8" w:rsidP="003205F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7794D" w14:textId="77777777" w:rsidR="003205F8" w:rsidRDefault="003205F8" w:rsidP="003205F8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2675" w14:textId="77777777" w:rsidR="003205F8" w:rsidRPr="008C3090" w:rsidRDefault="00F00C50" w:rsidP="003205F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</w:tr>
      <w:tr w:rsidR="003205F8" w:rsidRPr="00634259" w14:paraId="76E7CF47" w14:textId="77777777" w:rsidTr="00CA33AA">
        <w:trPr>
          <w:trHeight w:val="1002"/>
        </w:trPr>
        <w:tc>
          <w:tcPr>
            <w:tcW w:w="39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2E1CF" w14:textId="77777777" w:rsidR="003205F8" w:rsidRPr="00B03AB1" w:rsidRDefault="003205F8" w:rsidP="008B7661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DAF26" w14:textId="77777777" w:rsidR="003205F8" w:rsidRDefault="003205F8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4FC7A" w14:textId="77777777" w:rsidR="003205F8" w:rsidRDefault="003205F8" w:rsidP="003205F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6AC95" w14:textId="77777777" w:rsidR="003205F8" w:rsidRDefault="00570BE4" w:rsidP="00570BE4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70BE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</w:t>
            </w:r>
            <w:r w:rsidR="003205F8" w:rsidRPr="00570BE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0</w:t>
            </w:r>
          </w:p>
        </w:tc>
      </w:tr>
      <w:tr w:rsidR="00B604B8" w:rsidRPr="00634259" w14:paraId="4C90999D" w14:textId="77777777" w:rsidTr="00B604B8">
        <w:trPr>
          <w:trHeight w:val="60"/>
        </w:trPr>
        <w:tc>
          <w:tcPr>
            <w:tcW w:w="9653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1B1D9" w14:textId="4F8D9E69" w:rsidR="00B604B8" w:rsidRPr="00B604B8" w:rsidRDefault="00B604B8" w:rsidP="00B604B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B604B8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lastRenderedPageBreak/>
              <w:t>P</w:t>
            </w:r>
            <w:r w:rsidRPr="009B382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6</w:t>
            </w:r>
            <w:r w:rsidRPr="009B382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A)</w:t>
            </w:r>
            <w:r w:rsidRPr="00B604B8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B604B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จัดการการผลิตพืชและผลผลิตสู่การตลาด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.2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</w:tr>
      <w:tr w:rsidR="005826A0" w:rsidRPr="005826A0" w14:paraId="3136EEA8" w14:textId="77777777" w:rsidTr="00FF7F2D">
        <w:trPr>
          <w:trHeight w:val="299"/>
        </w:trPr>
        <w:tc>
          <w:tcPr>
            <w:tcW w:w="39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53EFF0B" w14:textId="4B9A31D6" w:rsidR="00A26BE0" w:rsidRPr="005826A0" w:rsidRDefault="00A26BE0" w:rsidP="00A26BE0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5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 xml:space="preserve"> 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จัด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 xml:space="preserve">การผลิตพืชตามมาตรฐานเกษตรอินทรีย์ การจัดการศัตรูพืชภายใต้ระบบมาตรฐานเกษตรอินทรีย์ การจัดการผลผลิตและการตลาดพืชอินทรีย์ </w:t>
            </w:r>
          </w:p>
        </w:tc>
        <w:tc>
          <w:tcPr>
            <w:tcW w:w="255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CCB32B9" w14:textId="50CB9115" w:rsidR="00A26BE0" w:rsidRPr="005826A0" w:rsidRDefault="00A26BE0" w:rsidP="00A26BE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Active learning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A212" w14:textId="58F822B0" w:rsidR="00A26BE0" w:rsidRPr="005826A0" w:rsidRDefault="00A26BE0" w:rsidP="00A26BE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7596" w14:textId="01E4A2B6" w:rsidR="00A26BE0" w:rsidRPr="005826A0" w:rsidRDefault="00A26BE0" w:rsidP="00A26BE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10</w:t>
            </w:r>
          </w:p>
        </w:tc>
      </w:tr>
      <w:tr w:rsidR="005826A0" w:rsidRPr="005826A0" w14:paraId="35902371" w14:textId="77777777" w:rsidTr="00CA33AA">
        <w:trPr>
          <w:trHeight w:val="1141"/>
        </w:trPr>
        <w:tc>
          <w:tcPr>
            <w:tcW w:w="39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7D18" w14:textId="77777777" w:rsidR="00A26BE0" w:rsidRPr="005826A0" w:rsidRDefault="00A26BE0" w:rsidP="00CA33AA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AD1F8" w14:textId="77777777" w:rsidR="00A26BE0" w:rsidRPr="005826A0" w:rsidRDefault="00A26BE0" w:rsidP="00B604B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5DF2C" w14:textId="77777777" w:rsidR="00A26BE0" w:rsidRPr="005826A0" w:rsidRDefault="00A26BE0" w:rsidP="00A26BE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9125" w14:textId="77777777" w:rsidR="00A26BE0" w:rsidRPr="005826A0" w:rsidRDefault="00A26BE0" w:rsidP="00A26BE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0</w:t>
            </w:r>
          </w:p>
        </w:tc>
      </w:tr>
      <w:tr w:rsidR="005826A0" w:rsidRPr="005826A0" w14:paraId="35A29C2F" w14:textId="77777777" w:rsidTr="00B604B8">
        <w:trPr>
          <w:trHeight w:val="398"/>
        </w:trPr>
        <w:tc>
          <w:tcPr>
            <w:tcW w:w="96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739F616" w14:textId="69CB8DD6" w:rsidR="00B604B8" w:rsidRPr="005826A0" w:rsidRDefault="00B604B8" w:rsidP="002F5E5D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TQF</w:t>
            </w:r>
            <w:r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4</w:t>
            </w: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:</w:t>
            </w:r>
            <w:r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 </w:t>
            </w: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มีความสามารถในการปรับตัวให้เข้ากับสภาพแวดล้อมการทำงาน</w:t>
            </w:r>
            <w:r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 xml:space="preserve"> </w:t>
            </w:r>
          </w:p>
        </w:tc>
      </w:tr>
      <w:tr w:rsidR="005826A0" w:rsidRPr="005826A0" w14:paraId="2DC908A9" w14:textId="77777777" w:rsidTr="003205F8">
        <w:trPr>
          <w:trHeight w:val="398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8A05" w14:textId="302CCEAB" w:rsidR="003205F8" w:rsidRPr="005826A0" w:rsidRDefault="006F346B" w:rsidP="003205F8">
            <w:pPr>
              <w:ind w:firstLine="29"/>
              <w:jc w:val="both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P</w:t>
            </w:r>
            <w:r w:rsidR="003205F8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LO</w:t>
            </w:r>
            <w:r w:rsidR="003205F8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5</w:t>
            </w:r>
            <w:r w:rsidR="003205F8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(A) </w:t>
            </w:r>
            <w:r w:rsidR="003205F8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ด้านทักษะความสัมพันธ์ระหว่างบุคคลและความรับผิดชอบ</w:t>
            </w:r>
            <w:r w:rsidR="00B604B8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 xml:space="preserve"> </w:t>
            </w:r>
            <w:r w:rsidR="00B604B8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(</w:t>
            </w:r>
            <w:r w:rsidR="00B604B8" w:rsidRPr="005826A0">
              <w:rPr>
                <w:rFonts w:ascii="Wingdings 2" w:hAnsi="Wingdings 2" w:cs="Tahoma"/>
                <w:b/>
                <w:bCs/>
                <w:color w:val="000000" w:themeColor="text1"/>
                <w:sz w:val="32"/>
                <w:szCs w:val="32"/>
              </w:rPr>
              <w:t></w:t>
            </w:r>
            <w:r w:rsidR="00B604B8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  <w:r w:rsidR="00B604B8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(</w:t>
            </w:r>
            <w:r w:rsidR="00B604B8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4</w:t>
            </w:r>
            <w:r w:rsidR="00B604B8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.</w:t>
            </w:r>
            <w:r w:rsidR="00B604B8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1</w:t>
            </w:r>
            <w:r w:rsidR="00B604B8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BE93" w14:textId="77777777" w:rsidR="003205F8" w:rsidRPr="005826A0" w:rsidRDefault="003205F8" w:rsidP="002F5E5D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5826A0" w:rsidRPr="005826A0" w14:paraId="105D6EFD" w14:textId="77777777" w:rsidTr="00B62922">
        <w:trPr>
          <w:trHeight w:val="1761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3C3DA8" w14:textId="52FED326" w:rsidR="00B604B8" w:rsidRPr="005826A0" w:rsidRDefault="00B604B8" w:rsidP="00B604B8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6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 xml:space="preserve"> สามารถอธิบายแนวคิดเกษตรอินทรีย์ในการสร้างเครือข่าย</w:t>
            </w:r>
          </w:p>
        </w:tc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65422" w14:textId="77777777" w:rsidR="00B604B8" w:rsidRPr="005826A0" w:rsidRDefault="00B604B8" w:rsidP="00B604B8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Active learning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A6912A" w14:textId="263DFB0D" w:rsidR="00B604B8" w:rsidRPr="005826A0" w:rsidRDefault="00B604B8" w:rsidP="00B604B8">
            <w:pPr>
              <w:ind w:firstLine="29"/>
              <w:jc w:val="both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1BD8EA" w14:textId="2F78D859" w:rsidR="00B604B8" w:rsidRPr="005826A0" w:rsidRDefault="00B604B8" w:rsidP="00B604B8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0</w:t>
            </w:r>
          </w:p>
        </w:tc>
      </w:tr>
      <w:tr w:rsidR="005826A0" w:rsidRPr="005826A0" w14:paraId="585F72C3" w14:textId="77777777" w:rsidTr="003205F8">
        <w:trPr>
          <w:trHeight w:val="398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79B8D" w14:textId="7788101B" w:rsidR="00F32F70" w:rsidRPr="005826A0" w:rsidRDefault="006F346B" w:rsidP="00F32F70">
            <w:pPr>
              <w:jc w:val="both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P</w:t>
            </w:r>
            <w:r w:rsidR="00F32F70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LO8 (E) </w:t>
            </w:r>
            <w:r w:rsidR="00F32F70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สามารถค้นคว้าและติดตามข้อมูลวิชาการด้านพืชศาสตร์ในปัจจุบัน เพื่อนำไปเรียบเรียงและเขียนงานทางวิชาการ พร้อมทั้งสื่อสารในระดับสากล</w:t>
            </w:r>
            <w:r w:rsidR="00F32F70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</w:t>
            </w:r>
            <w:r w:rsidR="00F32F70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(</w:t>
            </w:r>
            <w:r w:rsidR="008B7661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lang w:val="en-US"/>
              </w:rPr>
              <w:sym w:font="Wingdings" w:char="F06C"/>
            </w:r>
            <w:r w:rsidR="00F32F70" w:rsidRPr="005826A0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  <w:r w:rsidR="00F32F70" w:rsidRPr="005826A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(5.2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608A" w14:textId="77777777" w:rsidR="00F32F70" w:rsidRPr="005826A0" w:rsidRDefault="00F32F70" w:rsidP="002F5E5D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5826A0" w:rsidRPr="005826A0" w14:paraId="5BCDB50D" w14:textId="77777777" w:rsidTr="00CA33AA">
        <w:trPr>
          <w:trHeight w:val="249"/>
        </w:trPr>
        <w:tc>
          <w:tcPr>
            <w:tcW w:w="39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C27A81" w14:textId="4A08A083" w:rsidR="00CA33AA" w:rsidRPr="005826A0" w:rsidRDefault="00CA33AA" w:rsidP="00CA33AA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7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ab/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สืบค้นข้อมูลทางวิชาการที่มีความทันสมัยเกี่ยวกับ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รณีศึกษาการประยุกต์ระบบการผลิตพืชอินทรีย์เพื่อการค้าทั้งในและต่างประเทศ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E294A3" w14:textId="7F285FA6" w:rsidR="00CA33AA" w:rsidRPr="005826A0" w:rsidRDefault="00CA33AA" w:rsidP="00570BE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Active learning</w:t>
            </w: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)การสอนแบบใช้กรณีศึกษา (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6CE8A9" w14:textId="77777777" w:rsidR="00CA33AA" w:rsidRPr="005826A0" w:rsidRDefault="00CA33AA" w:rsidP="00F32F7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ชิ้นงาน 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26851F" w14:textId="77777777" w:rsidR="00CA33AA" w:rsidRPr="005826A0" w:rsidRDefault="00CA33AA" w:rsidP="00F32F70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5</w:t>
            </w:r>
          </w:p>
        </w:tc>
      </w:tr>
      <w:tr w:rsidR="00CA33AA" w:rsidRPr="00634259" w14:paraId="62BBADC5" w14:textId="77777777" w:rsidTr="008E25F6">
        <w:trPr>
          <w:trHeight w:val="405"/>
        </w:trPr>
        <w:tc>
          <w:tcPr>
            <w:tcW w:w="393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409A05" w14:textId="60D02311" w:rsidR="00CA33AA" w:rsidRPr="00E44901" w:rsidRDefault="00CA33AA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6188A9" w14:textId="7C4F0965" w:rsidR="00CA33AA" w:rsidRPr="00E725F7" w:rsidRDefault="00CA33AA" w:rsidP="00A73AE3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482E1" w14:textId="77777777" w:rsidR="00CA33AA" w:rsidRDefault="00CA33AA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ราย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B027" w14:textId="1C73A43A" w:rsidR="00CA33AA" w:rsidRDefault="00CA33AA" w:rsidP="00F32F7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0</w:t>
            </w:r>
          </w:p>
        </w:tc>
      </w:tr>
      <w:tr w:rsidR="00CA33AA" w:rsidRPr="00634259" w14:paraId="1620511E" w14:textId="77777777" w:rsidTr="006D53E7">
        <w:trPr>
          <w:trHeight w:val="287"/>
        </w:trPr>
        <w:tc>
          <w:tcPr>
            <w:tcW w:w="39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64418" w14:textId="77777777" w:rsidR="00CA33AA" w:rsidRDefault="00CA33AA" w:rsidP="008B7661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2B47" w14:textId="77777777" w:rsidR="00CA33AA" w:rsidRDefault="00CA33AA" w:rsidP="00A73AE3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2578" w14:textId="77777777" w:rsidR="00CA33AA" w:rsidRDefault="00CA33AA" w:rsidP="00A73AE3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นำเสนอ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7557" w14:textId="77777777" w:rsidR="00CA33AA" w:rsidRDefault="00CA33AA" w:rsidP="00A73AE3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</w:tbl>
    <w:p w14:paraId="70D49C73" w14:textId="6136FF9B" w:rsidR="00551CBA" w:rsidRDefault="00551CBA" w:rsidP="00551CB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782DC98" w14:textId="067AE233" w:rsidR="00B75AF4" w:rsidRDefault="00B75AF4" w:rsidP="00F734AA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="005260FC">
        <w:rPr>
          <w:rFonts w:ascii="TH SarabunPSK" w:hAnsi="TH SarabunPSK" w:cs="TH SarabunPSK"/>
          <w:b/>
          <w:bCs/>
          <w:sz w:val="32"/>
          <w:szCs w:val="32"/>
        </w:rPr>
        <w:t>4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62556D96" w14:textId="77777777" w:rsidR="00B75AF4" w:rsidRPr="00F734AA" w:rsidRDefault="00B75AF4" w:rsidP="00F734AA">
      <w:pPr>
        <w:pStyle w:val="ListParagraph"/>
        <w:numPr>
          <w:ilvl w:val="0"/>
          <w:numId w:val="6"/>
        </w:num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="006538A5" w:rsidRPr="00F734AA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p w14:paraId="025A0071" w14:textId="77777777" w:rsidR="00B75AF4" w:rsidRDefault="00B75AF4" w:rsidP="00B75AF4">
      <w:pPr>
        <w:rPr>
          <w:lang w:eastAsia="x-none" w:bidi="ar-SA"/>
        </w:rPr>
      </w:pPr>
    </w:p>
    <w:tbl>
      <w:tblPr>
        <w:tblW w:w="100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"/>
        <w:gridCol w:w="2258"/>
        <w:gridCol w:w="885"/>
        <w:gridCol w:w="1173"/>
        <w:gridCol w:w="924"/>
        <w:gridCol w:w="1669"/>
        <w:gridCol w:w="1063"/>
        <w:gridCol w:w="1012"/>
        <w:gridCol w:w="16"/>
      </w:tblGrid>
      <w:tr w:rsidR="00E14D14" w:rsidRPr="00244EFF" w14:paraId="2D90E19B" w14:textId="77777777" w:rsidTr="00DA04FA">
        <w:trPr>
          <w:gridAfter w:val="1"/>
          <w:wAfter w:w="17" w:type="dxa"/>
          <w:trHeight w:val="625"/>
          <w:tblHeader/>
          <w:jc w:val="center"/>
        </w:trPr>
        <w:tc>
          <w:tcPr>
            <w:tcW w:w="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CFA692" w14:textId="77777777" w:rsidR="006538A5" w:rsidRPr="00244EFF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23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6361FBC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หัวข้อ</w:t>
            </w: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/</w:t>
            </w: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2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C40F9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5437C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 w:bidi="ar-SA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6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5FABA45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C8DB2F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8D660D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E14D14" w:rsidRPr="00E14D14" w14:paraId="11F0FEDD" w14:textId="77777777" w:rsidTr="00DA04FA">
        <w:trPr>
          <w:gridAfter w:val="1"/>
          <w:wAfter w:w="17" w:type="dxa"/>
          <w:trHeight w:val="85"/>
          <w:tblHeader/>
          <w:jc w:val="center"/>
        </w:trPr>
        <w:tc>
          <w:tcPr>
            <w:tcW w:w="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BCBD4" w14:textId="77777777" w:rsidR="006538A5" w:rsidRPr="00E14D14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759A8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77378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C319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A5D57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บรรยาย</w:t>
            </w:r>
          </w:p>
        </w:tc>
        <w:tc>
          <w:tcPr>
            <w:tcW w:w="1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BA27B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5144A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818ED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DA04FA" w:rsidRPr="00E14D14" w14:paraId="22924DCC" w14:textId="77777777" w:rsidTr="00D60189">
        <w:trPr>
          <w:gridAfter w:val="1"/>
          <w:wAfter w:w="17" w:type="dxa"/>
          <w:trHeight w:val="413"/>
          <w:jc w:val="center"/>
        </w:trPr>
        <w:tc>
          <w:tcPr>
            <w:tcW w:w="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6E11B1" w14:textId="591E2F65" w:rsidR="00DA04FA" w:rsidRDefault="00DA04FA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-2</w:t>
            </w:r>
          </w:p>
          <w:p w14:paraId="67BB9D57" w14:textId="0B5B41E0" w:rsidR="00DA04FA" w:rsidRDefault="003B3E2D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,7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,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2,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4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 w:rsidR="00DA04F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 w:rsidR="00DA04F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 6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4AA98FFD" w14:textId="04A3E6EE" w:rsidR="00DA04FA" w:rsidRPr="00E14D14" w:rsidRDefault="00DA04FA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(14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หยุด)</w:t>
            </w:r>
          </w:p>
        </w:tc>
        <w:tc>
          <w:tcPr>
            <w:tcW w:w="23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05AAD5" w14:textId="77777777" w:rsidR="00DA04FA" w:rsidRDefault="00DA04FA" w:rsidP="006D53E7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ี้แจงรายละเอียดของรายวิชา</w:t>
            </w:r>
          </w:p>
          <w:p w14:paraId="0277A9FD" w14:textId="7CC4EECE" w:rsidR="00DA04FA" w:rsidRDefault="00DA04FA" w:rsidP="00CA33A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ทที่ 1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ทนำ</w:t>
            </w:r>
          </w:p>
          <w:p w14:paraId="054A0EEE" w14:textId="35F207A8" w:rsidR="00DA04FA" w:rsidRPr="00E14D14" w:rsidRDefault="00DA04FA" w:rsidP="00CA33AA">
            <w:pPr>
              <w:pStyle w:val="ListParagraph"/>
              <w:ind w:left="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660E3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ความหมาย ความส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ำ</w:t>
            </w:r>
            <w:r w:rsidRPr="00660E3C">
              <w:rPr>
                <w:rFonts w:ascii="TH SarabunPSK" w:hAnsi="TH SarabunPSK" w:cs="TH SarabunPSK"/>
                <w:sz w:val="32"/>
                <w:szCs w:val="32"/>
                <w:cs/>
              </w:rPr>
              <w:t>คัญ และรูปแบบของมาตรฐานของเกษตรอินทรีย์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เทศไทยและสากล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84E0" w14:textId="77777777" w:rsidR="00DA04FA" w:rsidRPr="00E14D14" w:rsidRDefault="00DA04FA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lastRenderedPageBreak/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532A1" w14:textId="65FB3EB2" w:rsidR="00DA04FA" w:rsidRPr="00E14D14" w:rsidRDefault="00DA04FA" w:rsidP="00533D11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ไม่ประเมิน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C43F9B" w14:textId="2BBC30BF" w:rsidR="00DA04FA" w:rsidRPr="00DA04FA" w:rsidRDefault="00DA04FA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6</w:t>
            </w:r>
          </w:p>
        </w:tc>
        <w:tc>
          <w:tcPr>
            <w:tcW w:w="16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8CD31" w14:textId="77777777" w:rsidR="00DA04FA" w:rsidRPr="00E14D14" w:rsidRDefault="00DA04FA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7486E7" w14:textId="3B42E1C1" w:rsidR="00DA04FA" w:rsidRPr="00E14D14" w:rsidRDefault="00DA04FA" w:rsidP="00F7420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6804F1" w14:textId="77777777" w:rsidR="00DA04FA" w:rsidRPr="00E14D14" w:rsidRDefault="00DA04FA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DA04FA" w:rsidRPr="00E14D14" w14:paraId="375DF8C7" w14:textId="77777777" w:rsidTr="00D60189">
        <w:trPr>
          <w:gridAfter w:val="1"/>
          <w:wAfter w:w="17" w:type="dxa"/>
          <w:trHeight w:val="739"/>
          <w:jc w:val="center"/>
        </w:trPr>
        <w:tc>
          <w:tcPr>
            <w:tcW w:w="93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0E4F6B" w14:textId="77777777" w:rsidR="00DA04FA" w:rsidRDefault="00DA04FA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</w:p>
        </w:tc>
        <w:tc>
          <w:tcPr>
            <w:tcW w:w="230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09A706" w14:textId="77777777" w:rsidR="00DA04FA" w:rsidRDefault="00DA04FA" w:rsidP="006D53E7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3AE9" w14:textId="77777777" w:rsidR="00DA04FA" w:rsidRDefault="00DA04FA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60383" w14:textId="77777777" w:rsidR="00DA04FA" w:rsidRDefault="00DA04FA" w:rsidP="00533D11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9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1B6FE" w14:textId="77777777" w:rsidR="00DA04FA" w:rsidRDefault="00DA04FA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1899" w14:textId="77777777" w:rsidR="00DA04FA" w:rsidRDefault="00DA04FA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A75C2" w14:textId="77777777" w:rsidR="00DA04FA" w:rsidRDefault="00DA04FA" w:rsidP="00F7420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02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F45498" w14:textId="77777777" w:rsidR="00DA04FA" w:rsidRPr="00E14D14" w:rsidRDefault="00DA04FA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9D58B3" w:rsidRPr="00E14D14" w14:paraId="0EFC6CD1" w14:textId="77777777" w:rsidTr="00DA04FA">
        <w:trPr>
          <w:gridAfter w:val="1"/>
          <w:wAfter w:w="17" w:type="dxa"/>
          <w:trHeight w:val="3657"/>
          <w:jc w:val="center"/>
        </w:trPr>
        <w:tc>
          <w:tcPr>
            <w:tcW w:w="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F4015" w14:textId="77777777" w:rsidR="009D58B3" w:rsidRDefault="009D58B3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A4F95" w14:textId="77777777" w:rsidR="009D58B3" w:rsidRDefault="009D58B3" w:rsidP="006D53E7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BB477" w14:textId="77777777" w:rsidR="009D58B3" w:rsidRDefault="009D58B3" w:rsidP="009D58B3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2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6E897" w14:textId="77777777" w:rsidR="009D58B3" w:rsidRPr="00E14D14" w:rsidRDefault="00F00C50" w:rsidP="00533D11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</w:t>
            </w:r>
            <w:r w:rsidR="00F348E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A00A" w14:textId="200BB7AF" w:rsidR="009D58B3" w:rsidRPr="00E14D14" w:rsidRDefault="009D58B3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562A" w14:textId="77777777" w:rsidR="009D58B3" w:rsidRPr="00E14D14" w:rsidRDefault="00F348EB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B4D93" w14:textId="77777777" w:rsidR="00F00C50" w:rsidRDefault="00F00C50" w:rsidP="00F00C5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%</w:t>
            </w:r>
          </w:p>
          <w:p w14:paraId="6A1BD4E7" w14:textId="77777777" w:rsidR="009D58B3" w:rsidRPr="00E14D14" w:rsidRDefault="00F348EB" w:rsidP="00F00C5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="00F00C5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37F6E" w14:textId="77777777" w:rsidR="009D58B3" w:rsidRPr="00E14D14" w:rsidRDefault="009D58B3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DA04FA" w:rsidRPr="00E14D14" w14:paraId="19F3D6AB" w14:textId="77777777" w:rsidTr="00DA04FA">
        <w:trPr>
          <w:gridAfter w:val="1"/>
          <w:wAfter w:w="17" w:type="dxa"/>
          <w:trHeight w:val="388"/>
          <w:jc w:val="center"/>
        </w:trPr>
        <w:tc>
          <w:tcPr>
            <w:tcW w:w="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E736D7" w14:textId="093D4DDB" w:rsidR="00DA04FA" w:rsidRDefault="00DA04FA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3-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19571D9A" w14:textId="44BFB3EC" w:rsidR="00DA04FA" w:rsidRDefault="003B3E2D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9, 21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,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26,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28</w:t>
            </w:r>
            <w:r w:rsidR="00DA04F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ก.ค. 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6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</w:p>
          <w:p w14:paraId="31226E98" w14:textId="77777777" w:rsidR="00DA04FA" w:rsidRDefault="00DA04FA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(28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 หยุด)</w:t>
            </w:r>
          </w:p>
          <w:p w14:paraId="352F9053" w14:textId="6517A3D9" w:rsidR="003B3E2D" w:rsidRPr="001A346B" w:rsidRDefault="003B3E2D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2, 4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 ส.ค.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65</w:t>
            </w:r>
          </w:p>
        </w:tc>
        <w:tc>
          <w:tcPr>
            <w:tcW w:w="23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C09F28" w14:textId="401F3652" w:rsidR="00DA04FA" w:rsidRPr="00A556F2" w:rsidRDefault="00DA04FA" w:rsidP="00CA33AA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</w:t>
            </w: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มาตรฐานเกษตรอินทรีย์ประเทศไทย</w:t>
            </w:r>
          </w:p>
          <w:p w14:paraId="3C179BAA" w14:textId="547BC792" w:rsidR="00DA04FA" w:rsidRDefault="00DA04FA" w:rsidP="004633A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ณีพืชอินทรีย์ตัวอย่าง</w:t>
            </w:r>
          </w:p>
          <w:p w14:paraId="14592E64" w14:textId="3068B5EA" w:rsidR="00DA04FA" w:rsidRDefault="00DA04FA" w:rsidP="004633A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กำหนด</w:t>
            </w:r>
          </w:p>
          <w:p w14:paraId="0E3A85D6" w14:textId="607673DC" w:rsidR="006910F7" w:rsidRPr="006910F7" w:rsidRDefault="00DA04FA" w:rsidP="006910F7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ัชนี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D2B6B" w14:textId="7510B49D" w:rsidR="00DA04FA" w:rsidRPr="00E14D14" w:rsidRDefault="00DA04FA" w:rsidP="00DA04F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2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7AF6B" w14:textId="1857569E" w:rsidR="00DA04FA" w:rsidRPr="00E14D14" w:rsidRDefault="00DA04FA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0%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4165F9" w14:textId="61F7A49F" w:rsidR="00DA04FA" w:rsidRPr="00E14D14" w:rsidRDefault="00DA04FA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9</w:t>
            </w:r>
          </w:p>
        </w:tc>
        <w:tc>
          <w:tcPr>
            <w:tcW w:w="16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1F3F2" w14:textId="77777777" w:rsidR="00DA04FA" w:rsidRPr="00E14D14" w:rsidRDefault="00DA04FA" w:rsidP="00570BE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2879BC" w14:textId="77777777" w:rsidR="00DA04FA" w:rsidRPr="00E14D14" w:rsidRDefault="00DA04FA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สอบกลางภาค 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2EDA6" w14:textId="77777777" w:rsidR="00DA04FA" w:rsidRPr="00E14D14" w:rsidRDefault="00DA04FA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DA04FA" w:rsidRPr="00E14D14" w14:paraId="5AB4A204" w14:textId="77777777" w:rsidTr="00DA04FA">
        <w:trPr>
          <w:gridAfter w:val="1"/>
          <w:wAfter w:w="17" w:type="dxa"/>
          <w:trHeight w:val="1778"/>
          <w:jc w:val="center"/>
        </w:trPr>
        <w:tc>
          <w:tcPr>
            <w:tcW w:w="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83AF2" w14:textId="77777777" w:rsidR="00DA04FA" w:rsidRDefault="00DA04FA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A47A9" w14:textId="77777777" w:rsidR="00DA04FA" w:rsidRPr="00F76054" w:rsidRDefault="00DA04FA" w:rsidP="00CA33A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2768B" w14:textId="77777777" w:rsidR="00DA04FA" w:rsidRDefault="00DA04FA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3</w:t>
            </w:r>
          </w:p>
          <w:p w14:paraId="306BC7AE" w14:textId="3CFE03A0" w:rsidR="001D702E" w:rsidRDefault="001D702E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6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83B46" w14:textId="7A27F6F5" w:rsidR="00DA04FA" w:rsidRDefault="00DA04FA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ไม่ประเมิน</w:t>
            </w:r>
          </w:p>
        </w:tc>
        <w:tc>
          <w:tcPr>
            <w:tcW w:w="9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6B6D5" w14:textId="77777777" w:rsidR="00DA04FA" w:rsidRDefault="00DA04FA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0F161" w14:textId="77777777" w:rsidR="00DA04FA" w:rsidRPr="00634259" w:rsidRDefault="00DA04FA" w:rsidP="00570BE4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F493" w14:textId="77777777" w:rsidR="00DA04FA" w:rsidRDefault="00DA04FA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B792E" w14:textId="77777777" w:rsidR="00DA04FA" w:rsidRPr="00E14D14" w:rsidRDefault="00DA04FA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DA04FA" w:rsidRPr="00E14D14" w14:paraId="4330AD67" w14:textId="77777777" w:rsidTr="00DA04FA">
        <w:trPr>
          <w:gridAfter w:val="1"/>
          <w:wAfter w:w="17" w:type="dxa"/>
          <w:trHeight w:val="438"/>
          <w:jc w:val="center"/>
        </w:trPr>
        <w:tc>
          <w:tcPr>
            <w:tcW w:w="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7F1E09" w14:textId="74B7401B" w:rsidR="00DA04FA" w:rsidRDefault="00DA04FA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6-</w:t>
            </w:r>
            <w:r w:rsidR="008C575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9</w:t>
            </w:r>
          </w:p>
          <w:p w14:paraId="39B016C9" w14:textId="2877F58F" w:rsidR="00DA04FA" w:rsidRDefault="003B3E2D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9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, 1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, 16, 18, 23, 25</w:t>
            </w:r>
            <w:r w:rsidR="008C575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, 30</w:t>
            </w:r>
            <w:r w:rsidR="00DA04F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 ส.ค. </w:t>
            </w:r>
            <w:r w:rsidR="00DA04FA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65</w:t>
            </w:r>
          </w:p>
        </w:tc>
        <w:tc>
          <w:tcPr>
            <w:tcW w:w="23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66FCDB" w14:textId="7AB40BEE" w:rsidR="00DA04FA" w:rsidRPr="00F76054" w:rsidRDefault="00DA04FA" w:rsidP="00CA33A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 มาตรฐานเกษตรอินทรีย์สากล</w:t>
            </w:r>
          </w:p>
          <w:p w14:paraId="4153B8A2" w14:textId="61ABF9B6" w:rsidR="00DA04FA" w:rsidRDefault="00DA04FA" w:rsidP="000B7AE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ณีมาตรฐานอินทรีย์สากล เช่น สหรัฐอเมริกา ยุโรป ญีปุ่น จีน</w:t>
            </w:r>
          </w:p>
          <w:p w14:paraId="016CFC9F" w14:textId="1CF6C0EB" w:rsidR="00DA04FA" w:rsidRDefault="00DA04FA" w:rsidP="000B7AE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ณีพืชอินทรีย์ตัวอย่าง</w:t>
            </w:r>
          </w:p>
          <w:p w14:paraId="4D240A8C" w14:textId="77777777" w:rsidR="00DA04FA" w:rsidRDefault="00DA04FA" w:rsidP="000B7AE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กำหนด</w:t>
            </w:r>
          </w:p>
          <w:p w14:paraId="2611E2DD" w14:textId="42574B07" w:rsidR="006910F7" w:rsidRPr="006910F7" w:rsidRDefault="00DA04FA" w:rsidP="006910F7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ัชนี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8FE1F" w14:textId="3C19CD2E" w:rsidR="00DA04FA" w:rsidRDefault="00DA04FA" w:rsidP="00DA04F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2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A9D5" w14:textId="1E768BE5" w:rsidR="00DA04FA" w:rsidRPr="00E14D14" w:rsidRDefault="00DA04FA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%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74F731" w14:textId="1BD0684E" w:rsidR="00DA04FA" w:rsidRPr="00E14D14" w:rsidRDefault="00DA04FA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9</w:t>
            </w:r>
          </w:p>
        </w:tc>
        <w:tc>
          <w:tcPr>
            <w:tcW w:w="16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3BF016" w14:textId="77777777" w:rsidR="00DA04FA" w:rsidRPr="00E14D14" w:rsidRDefault="00DA04FA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ชุมชนเป็นฐานเรียนรู้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 learning)</w:t>
            </w: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7666C3" w14:textId="77777777" w:rsidR="00DA04FA" w:rsidRPr="00E14D14" w:rsidRDefault="00DA04FA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สอบกลางภาค 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5140D3" w14:textId="77777777" w:rsidR="00DA04FA" w:rsidRDefault="00DA04FA" w:rsidP="00B9091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DA04FA" w:rsidRPr="00E14D14" w14:paraId="18504591" w14:textId="77777777" w:rsidTr="00DA04FA">
        <w:trPr>
          <w:gridAfter w:val="1"/>
          <w:wAfter w:w="17" w:type="dxa"/>
          <w:trHeight w:val="3168"/>
          <w:jc w:val="center"/>
        </w:trPr>
        <w:tc>
          <w:tcPr>
            <w:tcW w:w="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4B13A" w14:textId="77777777" w:rsidR="00DA04FA" w:rsidRDefault="00DA04FA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FA781" w14:textId="77777777" w:rsidR="00DA04FA" w:rsidRPr="00F76054" w:rsidRDefault="00DA04FA" w:rsidP="00CA33A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0F09" w14:textId="77777777" w:rsidR="00DA04FA" w:rsidRDefault="00DA04FA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3</w:t>
            </w:r>
          </w:p>
          <w:p w14:paraId="7D79EADC" w14:textId="440B87FD" w:rsidR="001D702E" w:rsidRDefault="001D702E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6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E272" w14:textId="726B9AFB" w:rsidR="00DA04FA" w:rsidRDefault="00DA04FA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ไม่ประเมิน</w:t>
            </w:r>
          </w:p>
        </w:tc>
        <w:tc>
          <w:tcPr>
            <w:tcW w:w="9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3183D" w14:textId="77777777" w:rsidR="00DA04FA" w:rsidRDefault="00DA04FA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5BA6B" w14:textId="77777777" w:rsidR="00DA04FA" w:rsidRDefault="00DA04FA" w:rsidP="00B9091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880A" w14:textId="77777777" w:rsidR="00DA04FA" w:rsidRDefault="00DA04FA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8DA6C" w14:textId="77777777" w:rsidR="00DA04FA" w:rsidRPr="00AF7158" w:rsidRDefault="00DA04FA" w:rsidP="00B9091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B90918" w:rsidRPr="00E14D14" w14:paraId="400CB330" w14:textId="77777777" w:rsidTr="00DA04FA">
        <w:trPr>
          <w:jc w:val="center"/>
        </w:trPr>
        <w:tc>
          <w:tcPr>
            <w:tcW w:w="100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793C4" w14:textId="0BEC3152" w:rsidR="00B90918" w:rsidRPr="00814FF2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กลางภาค </w:t>
            </w:r>
            <w:r w:rsidR="00814FF2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 xml:space="preserve"> </w:t>
            </w:r>
            <w:r w:rsidR="00814FF2" w:rsidRPr="00814FF2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06/09/2565</w:t>
            </w:r>
          </w:p>
        </w:tc>
      </w:tr>
      <w:tr w:rsidR="001D702E" w:rsidRPr="00662396" w14:paraId="3812618F" w14:textId="77777777" w:rsidTr="006746F3">
        <w:trPr>
          <w:gridAfter w:val="1"/>
          <w:wAfter w:w="17" w:type="dxa"/>
          <w:trHeight w:val="801"/>
          <w:jc w:val="center"/>
        </w:trPr>
        <w:tc>
          <w:tcPr>
            <w:tcW w:w="93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24306AA" w14:textId="2F6BD8A7" w:rsidR="001D702E" w:rsidRPr="00662396" w:rsidRDefault="001D702E" w:rsidP="003A15E2">
            <w:pPr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</w:rPr>
              <w:t>1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bCs/>
                <w:sz w:val="32"/>
                <w:szCs w:val="32"/>
              </w:rPr>
              <w:t>-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>1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</w:rPr>
              <w:t>2</w:t>
            </w:r>
          </w:p>
          <w:p w14:paraId="22533492" w14:textId="7E5F55CF" w:rsidR="001D702E" w:rsidRPr="00662396" w:rsidRDefault="001D702E" w:rsidP="003A15E2">
            <w:pPr>
              <w:rPr>
                <w:rFonts w:ascii="TH SarabunPSK" w:hAnsi="TH SarabunPSK" w:cs="TH SarabunPSK"/>
                <w:b/>
                <w:sz w:val="32"/>
                <w:szCs w:val="32"/>
                <w:lang w:val="en-US"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lastRenderedPageBreak/>
              <w:t>1</w:t>
            </w:r>
            <w:r w:rsidR="00814FF2">
              <w:rPr>
                <w:rFonts w:ascii="TH SarabunPSK" w:hAnsi="TH SarabunPSK" w:cs="TH SarabunPSK"/>
                <w:bCs/>
                <w:sz w:val="32"/>
                <w:szCs w:val="32"/>
              </w:rPr>
              <w:t>3, 15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</w:rPr>
              <w:t xml:space="preserve">, </w:t>
            </w:r>
            <w:r w:rsidR="008C5754"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2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0</w:t>
            </w:r>
            <w:r w:rsidR="008C5754"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, 2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 xml:space="preserve">2, </w:t>
            </w:r>
            <w:r w:rsidR="008C5754" w:rsidRPr="008C5754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ก</w:t>
            </w:r>
            <w:r w:rsidR="008C5754" w:rsidRPr="008C5754"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 w:rsidR="008C5754" w:rsidRPr="008C5754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ย.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 xml:space="preserve"> 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65</w:t>
            </w:r>
          </w:p>
        </w:tc>
        <w:tc>
          <w:tcPr>
            <w:tcW w:w="230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272490F" w14:textId="631D4EC9" w:rsidR="001D702E" w:rsidRPr="00662396" w:rsidRDefault="001D702E" w:rsidP="00CA33AA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 xml:space="preserve">บทที่ 4 </w:t>
            </w:r>
            <w:r w:rsidR="006910F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ทคนิคการปฏิบัติเกษตรอินทรีย์</w:t>
            </w:r>
          </w:p>
          <w:p w14:paraId="66B70641" w14:textId="77777777" w:rsidR="001D702E" w:rsidRDefault="006910F7" w:rsidP="003A15E2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ตรวจแปลงผลิต</w:t>
            </w:r>
          </w:p>
          <w:p w14:paraId="4E2D2E00" w14:textId="77777777" w:rsidR="006910F7" w:rsidRDefault="006910F7" w:rsidP="003A15E2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การจดบันทึก</w:t>
            </w:r>
          </w:p>
          <w:p w14:paraId="020BF7B3" w14:textId="5350830F" w:rsidR="006910F7" w:rsidRDefault="008F6302" w:rsidP="003A15E2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ะบวน</w:t>
            </w:r>
            <w:r w:rsidR="006910F7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ขอขึ้นทะเบียน</w:t>
            </w:r>
          </w:p>
          <w:p w14:paraId="5C2EC8A9" w14:textId="41D444EC" w:rsidR="006910F7" w:rsidRDefault="008F6302" w:rsidP="003A15E2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่วย</w:t>
            </w:r>
            <w:r w:rsidR="006910F7">
              <w:rPr>
                <w:rFonts w:ascii="TH SarabunPSK" w:hAnsi="TH SarabunPSK" w:cs="TH SarabunPSK" w:hint="cs"/>
                <w:sz w:val="32"/>
                <w:szCs w:val="32"/>
                <w:cs/>
              </w:rPr>
              <w:t>รับรองรอง</w:t>
            </w:r>
          </w:p>
          <w:p w14:paraId="466E6578" w14:textId="1BDA6E42" w:rsidR="008F6302" w:rsidRPr="00662396" w:rsidRDefault="008F6302" w:rsidP="003A15E2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ณีศึกษา</w:t>
            </w:r>
          </w:p>
        </w:tc>
        <w:tc>
          <w:tcPr>
            <w:tcW w:w="8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7823D" w14:textId="094B9E5C" w:rsidR="001D702E" w:rsidRPr="00662396" w:rsidRDefault="001D702E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lastRenderedPageBreak/>
              <w:t>CLO4</w:t>
            </w:r>
          </w:p>
        </w:tc>
        <w:tc>
          <w:tcPr>
            <w:tcW w:w="11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293D" w14:textId="17E6FC10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1</w:t>
            </w:r>
            <w:r w:rsidR="00F6528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92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C16E327" w14:textId="77777777" w:rsidR="001D702E" w:rsidRPr="00662396" w:rsidRDefault="001D702E" w:rsidP="003A15E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691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5150869" w14:textId="77777777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</w:t>
            </w: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ในชั้นเรียน (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72F09BA7" w14:textId="77777777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A4F38" w14:textId="6BD130AB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 xml:space="preserve">สอบปลายภาค 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  <w:r w:rsidR="00F6528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13904B02" w14:textId="0C75A647" w:rsidR="001D702E" w:rsidRPr="00662396" w:rsidRDefault="00A26BE0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lastRenderedPageBreak/>
              <w:t>ชิ้นงาน</w:t>
            </w:r>
            <w:r w:rsidR="001D702E"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 </w:t>
            </w:r>
            <w:r w:rsidR="001D702E"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102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19A5096" w14:textId="61995B28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 xml:space="preserve">ผศ.ดร.นันทิยา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>พนมจันทร์</w:t>
            </w:r>
          </w:p>
        </w:tc>
      </w:tr>
      <w:tr w:rsidR="001D702E" w:rsidRPr="00662396" w14:paraId="16784E35" w14:textId="77777777" w:rsidTr="001D702E">
        <w:trPr>
          <w:gridAfter w:val="1"/>
          <w:wAfter w:w="17" w:type="dxa"/>
          <w:trHeight w:val="372"/>
          <w:jc w:val="center"/>
        </w:trPr>
        <w:tc>
          <w:tcPr>
            <w:tcW w:w="93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1EA4F5" w14:textId="77777777" w:rsidR="001D702E" w:rsidRDefault="001D702E" w:rsidP="003A15E2">
            <w:pPr>
              <w:rPr>
                <w:rFonts w:ascii="TH SarabunPSK" w:hAnsi="TH SarabunPSK" w:cs="TH SarabunPSK"/>
                <w:bCs/>
                <w:sz w:val="32"/>
                <w:szCs w:val="32"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AB28AA" w14:textId="77777777" w:rsidR="001D702E" w:rsidRPr="00662396" w:rsidRDefault="001D702E" w:rsidP="00CA33A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3DD8C" w14:textId="2FDB40A4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5</w:t>
            </w:r>
          </w:p>
        </w:tc>
        <w:tc>
          <w:tcPr>
            <w:tcW w:w="11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0AE5" w14:textId="0617DA10" w:rsidR="001D702E" w:rsidRPr="00662396" w:rsidRDefault="006746F3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9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89AE29" w14:textId="77777777" w:rsidR="001D702E" w:rsidRPr="00662396" w:rsidRDefault="001D702E" w:rsidP="003A15E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EB32DC" w14:textId="77777777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0B0534" w14:textId="77777777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D36938" w14:textId="77777777" w:rsidR="001D702E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1D702E" w:rsidRPr="00662396" w14:paraId="65C9FC6F" w14:textId="77777777" w:rsidTr="006746F3">
        <w:trPr>
          <w:gridAfter w:val="1"/>
          <w:wAfter w:w="17" w:type="dxa"/>
          <w:trHeight w:val="54"/>
          <w:jc w:val="center"/>
        </w:trPr>
        <w:tc>
          <w:tcPr>
            <w:tcW w:w="93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5B795F" w14:textId="77777777" w:rsidR="001D702E" w:rsidRDefault="001D702E" w:rsidP="003A15E2">
            <w:pPr>
              <w:rPr>
                <w:rFonts w:ascii="TH SarabunPSK" w:hAnsi="TH SarabunPSK" w:cs="TH SarabunPSK"/>
                <w:bCs/>
                <w:sz w:val="32"/>
                <w:szCs w:val="32"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4BDF12" w14:textId="77777777" w:rsidR="001D702E" w:rsidRPr="00662396" w:rsidRDefault="001D702E" w:rsidP="00CA33A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left w:val="single" w:sz="4" w:space="0" w:color="auto"/>
              <w:right w:val="single" w:sz="4" w:space="0" w:color="auto"/>
            </w:tcBorders>
          </w:tcPr>
          <w:p w14:paraId="04BBAD6D" w14:textId="77777777" w:rsidR="001D702E" w:rsidRDefault="001D702E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3</w:t>
            </w:r>
          </w:p>
          <w:p w14:paraId="3EB979CD" w14:textId="58942FFC" w:rsidR="001D702E" w:rsidRPr="00662396" w:rsidRDefault="001D702E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6</w:t>
            </w:r>
          </w:p>
        </w:tc>
        <w:tc>
          <w:tcPr>
            <w:tcW w:w="1196" w:type="dxa"/>
            <w:tcBorders>
              <w:left w:val="single" w:sz="4" w:space="0" w:color="auto"/>
              <w:right w:val="single" w:sz="4" w:space="0" w:color="auto"/>
            </w:tcBorders>
          </w:tcPr>
          <w:p w14:paraId="6C827327" w14:textId="62D861E1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ไม่ประเมิน</w:t>
            </w:r>
          </w:p>
        </w:tc>
        <w:tc>
          <w:tcPr>
            <w:tcW w:w="9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889C85" w14:textId="77777777" w:rsidR="001D702E" w:rsidRPr="00662396" w:rsidRDefault="001D702E" w:rsidP="003A15E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E9962D" w14:textId="77777777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32F97D" w14:textId="77777777" w:rsidR="001D702E" w:rsidRPr="00662396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9A12A4" w14:textId="77777777" w:rsidR="001D702E" w:rsidRDefault="001D702E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1D702E" w:rsidRPr="00662396" w14:paraId="6C6C2D5D" w14:textId="77777777" w:rsidTr="001D702E">
        <w:trPr>
          <w:gridAfter w:val="1"/>
          <w:wAfter w:w="17" w:type="dxa"/>
          <w:trHeight w:val="399"/>
          <w:jc w:val="center"/>
        </w:trPr>
        <w:tc>
          <w:tcPr>
            <w:tcW w:w="93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4358756" w14:textId="6DEA683B" w:rsidR="001D702E" w:rsidRPr="00662396" w:rsidRDefault="001D702E" w:rsidP="000B7AEA">
            <w:pPr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1</w:t>
            </w:r>
            <w:r w:rsidR="008C5754" w:rsidRPr="008C5754">
              <w:rPr>
                <w:rFonts w:ascii="TH SarabunPSK" w:hAnsi="TH SarabunPSK" w:cs="TH SarabunPSK"/>
                <w:bCs/>
                <w:sz w:val="32"/>
                <w:szCs w:val="32"/>
              </w:rPr>
              <w:t>3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-1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4</w:t>
            </w:r>
          </w:p>
          <w:p w14:paraId="0495C6A9" w14:textId="2A9D76F4" w:rsidR="001D702E" w:rsidRPr="00662396" w:rsidRDefault="00814FF2" w:rsidP="000B7AEA">
            <w:pPr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 xml:space="preserve">27, 30 </w:t>
            </w:r>
            <w:r w:rsidR="001D702E"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ก</w:t>
            </w:r>
            <w:r w:rsidR="001D702E" w:rsidRPr="00662396"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 w:rsidR="001D702E"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ย. </w:t>
            </w:r>
            <w:r w:rsidR="001D702E"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65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 xml:space="preserve">, </w:t>
            </w:r>
            <w:r w:rsidR="008C5754" w:rsidRPr="00814FF2">
              <w:rPr>
                <w:rFonts w:ascii="TH SarabunPSK" w:hAnsi="TH SarabunPSK" w:cs="TH SarabunPSK"/>
                <w:bCs/>
                <w:sz w:val="32"/>
                <w:szCs w:val="32"/>
              </w:rPr>
              <w:t>4</w:t>
            </w:r>
            <w:r w:rsidR="008C5754"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,</w:t>
            </w:r>
            <w:r w:rsidR="008C5754" w:rsidRPr="005826A0">
              <w:rPr>
                <w:rFonts w:ascii="TH SarabunPSK" w:hAnsi="TH SarabunPSK" w:cs="TH SarabunPSK" w:hint="cs"/>
                <w:bCs/>
                <w:sz w:val="32"/>
                <w:szCs w:val="32"/>
                <w:cs/>
              </w:rPr>
              <w:t xml:space="preserve"> 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</w:rPr>
              <w:t xml:space="preserve">7 </w:t>
            </w:r>
            <w:r w:rsidR="008C5754"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ต</w:t>
            </w:r>
            <w:r w:rsidR="008C5754" w:rsidRPr="005826A0"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 w:rsidR="008C5754"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. 6</w:t>
            </w:r>
            <w:r w:rsidR="008C5754" w:rsidRPr="005826A0">
              <w:rPr>
                <w:rFonts w:ascii="TH SarabunPSK" w:hAnsi="TH SarabunPSK" w:cs="TH SarabunPSK"/>
                <w:bCs/>
                <w:sz w:val="32"/>
                <w:szCs w:val="32"/>
              </w:rPr>
              <w:t>5</w:t>
            </w:r>
          </w:p>
        </w:tc>
        <w:tc>
          <w:tcPr>
            <w:tcW w:w="230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0F301C3" w14:textId="5DD15115" w:rsidR="001D702E" w:rsidRPr="00662396" w:rsidRDefault="001D702E" w:rsidP="000B7AEA">
            <w:pPr>
              <w:pStyle w:val="ListParagraph"/>
              <w:ind w:left="0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</w:t>
            </w: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ารชีวภัณฑ์ในมาตรฐานเกษตรอินทรีย์</w:t>
            </w:r>
          </w:p>
          <w:p w14:paraId="77073BBB" w14:textId="77777777" w:rsidR="001D702E" w:rsidRPr="006746F3" w:rsidRDefault="006746F3" w:rsidP="000B7AE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6746F3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ชนิดของสารชีวภัณฑ์</w:t>
            </w:r>
          </w:p>
          <w:p w14:paraId="1045D96C" w14:textId="77777777" w:rsidR="006746F3" w:rsidRPr="008F6302" w:rsidRDefault="006746F3" w:rsidP="000B7AE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6746F3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การประยุกต์ใช้สารชีวภัณฑ์</w:t>
            </w:r>
          </w:p>
          <w:p w14:paraId="05974A72" w14:textId="54BA2941" w:rsidR="008F6302" w:rsidRPr="00662396" w:rsidRDefault="008F6302" w:rsidP="000B7AE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กรณีศึกษา</w:t>
            </w:r>
          </w:p>
        </w:tc>
        <w:tc>
          <w:tcPr>
            <w:tcW w:w="8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9829" w14:textId="5E33C653" w:rsidR="001D702E" w:rsidRPr="00662396" w:rsidRDefault="001D702E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4</w:t>
            </w:r>
          </w:p>
        </w:tc>
        <w:tc>
          <w:tcPr>
            <w:tcW w:w="11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D2A54" w14:textId="7EC8AD02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  <w:r w:rsidR="00F6528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924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05DB363" w14:textId="77777777" w:rsidR="001D702E" w:rsidRPr="00662396" w:rsidRDefault="001D702E" w:rsidP="000B7AEA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3</w:t>
            </w:r>
          </w:p>
        </w:tc>
        <w:tc>
          <w:tcPr>
            <w:tcW w:w="1691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5B7A4F8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5CCFA7" w14:textId="2C1AA9DD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  <w:r w:rsidR="00F6528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  <w:p w14:paraId="2A970FD6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ชิ้นงาน 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  <w:p w14:paraId="2140AD4A" w14:textId="255F4813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2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944B8A3" w14:textId="29D8148E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ปริศนา วงค์ล้อม</w:t>
            </w:r>
          </w:p>
        </w:tc>
      </w:tr>
      <w:tr w:rsidR="001D702E" w:rsidRPr="00662396" w14:paraId="5B8B186A" w14:textId="77777777" w:rsidTr="004D7043">
        <w:trPr>
          <w:gridAfter w:val="1"/>
          <w:wAfter w:w="17" w:type="dxa"/>
          <w:trHeight w:val="366"/>
          <w:jc w:val="center"/>
        </w:trPr>
        <w:tc>
          <w:tcPr>
            <w:tcW w:w="93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4ACE7D" w14:textId="77777777" w:rsidR="001D702E" w:rsidRPr="00662396" w:rsidRDefault="001D702E" w:rsidP="000B7AEA">
            <w:pPr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E04F3A" w14:textId="77777777" w:rsidR="001D702E" w:rsidRPr="00662396" w:rsidRDefault="001D702E" w:rsidP="000B7AE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C384A" w14:textId="43CB02B6" w:rsidR="001D702E" w:rsidRPr="00662396" w:rsidRDefault="001D702E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5</w:t>
            </w:r>
          </w:p>
        </w:tc>
        <w:tc>
          <w:tcPr>
            <w:tcW w:w="11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84F04" w14:textId="04286DC5" w:rsidR="001D702E" w:rsidRPr="00662396" w:rsidRDefault="006746F3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9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9C2805" w14:textId="77777777" w:rsidR="001D702E" w:rsidRPr="00662396" w:rsidRDefault="001D702E" w:rsidP="000B7AEA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B7F9F1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FC8040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D0C7BA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1D702E" w:rsidRPr="00662396" w14:paraId="6CC54A8C" w14:textId="77777777" w:rsidTr="00BF73A6">
        <w:trPr>
          <w:gridAfter w:val="1"/>
          <w:wAfter w:w="17" w:type="dxa"/>
          <w:trHeight w:val="1905"/>
          <w:jc w:val="center"/>
        </w:trPr>
        <w:tc>
          <w:tcPr>
            <w:tcW w:w="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BE9A0" w14:textId="77777777" w:rsidR="001D702E" w:rsidRPr="00662396" w:rsidRDefault="001D702E" w:rsidP="000B7AEA">
            <w:pPr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</w:p>
        </w:tc>
        <w:tc>
          <w:tcPr>
            <w:tcW w:w="23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E9343" w14:textId="77777777" w:rsidR="001D702E" w:rsidRPr="00662396" w:rsidRDefault="001D702E" w:rsidP="000B7AEA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F9AAD" w14:textId="77777777" w:rsidR="001D702E" w:rsidRDefault="001D702E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3</w:t>
            </w:r>
          </w:p>
          <w:p w14:paraId="04046003" w14:textId="2EF8CEF8" w:rsidR="001D702E" w:rsidRPr="00662396" w:rsidRDefault="001D702E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6</w:t>
            </w:r>
          </w:p>
        </w:tc>
        <w:tc>
          <w:tcPr>
            <w:tcW w:w="11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4116E" w14:textId="4636F748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9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8798" w14:textId="77777777" w:rsidR="001D702E" w:rsidRPr="00662396" w:rsidRDefault="001D702E" w:rsidP="000B7AEA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7BBDD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11D6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BFEA8" w14:textId="77777777" w:rsidR="001D702E" w:rsidRPr="00662396" w:rsidRDefault="001D702E" w:rsidP="000B7AE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F65289" w:rsidRPr="00E14D14" w14:paraId="44AEF2BE" w14:textId="77777777" w:rsidTr="001D702E">
        <w:trPr>
          <w:gridAfter w:val="1"/>
          <w:wAfter w:w="17" w:type="dxa"/>
          <w:trHeight w:val="321"/>
          <w:jc w:val="center"/>
        </w:trPr>
        <w:tc>
          <w:tcPr>
            <w:tcW w:w="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E1B72A" w14:textId="5B688DE4" w:rsidR="00F65289" w:rsidRPr="005826A0" w:rsidRDefault="00F65289" w:rsidP="001D702E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1</w:t>
            </w:r>
            <w:r w:rsidR="008C5754" w:rsidRPr="008C5754">
              <w:rPr>
                <w:rFonts w:ascii="TH SarabunPSK" w:hAnsi="TH SarabunPSK" w:cs="TH SarabunPSK"/>
                <w:bCs/>
                <w:sz w:val="32"/>
                <w:szCs w:val="32"/>
              </w:rPr>
              <w:t>5</w:t>
            </w:r>
            <w:r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-1</w:t>
            </w:r>
            <w:r w:rsidR="008C5754" w:rsidRPr="008C5754">
              <w:rPr>
                <w:rFonts w:ascii="TH SarabunPSK" w:hAnsi="TH SarabunPSK" w:cs="TH SarabunPSK"/>
                <w:bCs/>
                <w:sz w:val="32"/>
                <w:szCs w:val="32"/>
              </w:rPr>
              <w:t>6</w:t>
            </w:r>
          </w:p>
          <w:p w14:paraId="5F67B50E" w14:textId="44C580C9" w:rsidR="00F65289" w:rsidRPr="005826A0" w:rsidRDefault="00814FF2" w:rsidP="001D702E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</w:rPr>
              <w:t xml:space="preserve"> 11, 13</w:t>
            </w:r>
            <w:r w:rsidR="008C5754">
              <w:rPr>
                <w:rFonts w:ascii="TH SarabunPSK" w:hAnsi="TH SarabunPSK" w:cs="TH SarabunPSK"/>
                <w:bCs/>
                <w:sz w:val="32"/>
                <w:szCs w:val="32"/>
              </w:rPr>
              <w:t>, 18, 20</w:t>
            </w:r>
            <w:r>
              <w:rPr>
                <w:rFonts w:ascii="TH SarabunPSK" w:hAnsi="TH SarabunPSK" w:cs="TH SarabunPSK"/>
                <w:bCs/>
                <w:sz w:val="32"/>
                <w:szCs w:val="32"/>
              </w:rPr>
              <w:t xml:space="preserve"> </w:t>
            </w:r>
            <w:r w:rsidR="00F65289"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ต</w:t>
            </w:r>
            <w:r w:rsidR="00F65289" w:rsidRPr="005826A0"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 w:rsidR="00F65289"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. 6</w:t>
            </w:r>
            <w:r w:rsidR="00F65289" w:rsidRPr="005826A0">
              <w:rPr>
                <w:rFonts w:ascii="TH SarabunPSK" w:hAnsi="TH SarabunPSK" w:cs="TH SarabunPSK"/>
                <w:bCs/>
                <w:sz w:val="32"/>
                <w:szCs w:val="32"/>
              </w:rPr>
              <w:t>5</w:t>
            </w:r>
          </w:p>
          <w:p w14:paraId="1E81151B" w14:textId="77777777" w:rsidR="00F65289" w:rsidRDefault="00F65289" w:rsidP="001D702E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</w:rPr>
            </w:pPr>
            <w:r w:rsidRPr="005826A0">
              <w:rPr>
                <w:rFonts w:ascii="TH SarabunPSK" w:hAnsi="TH SarabunPSK" w:cs="TH SarabunPSK"/>
                <w:bCs/>
                <w:sz w:val="32"/>
                <w:szCs w:val="32"/>
              </w:rPr>
              <w:t>(13</w:t>
            </w:r>
            <w:r w:rsidRPr="005826A0">
              <w:rPr>
                <w:rFonts w:ascii="TH SarabunPSK" w:hAnsi="TH SarabunPSK" w:cs="TH SarabunPSK" w:hint="cs"/>
                <w:bCs/>
                <w:sz w:val="32"/>
                <w:szCs w:val="32"/>
                <w:cs/>
              </w:rPr>
              <w:t xml:space="preserve"> </w:t>
            </w:r>
            <w:r w:rsidRPr="005826A0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หยุด)</w:t>
            </w:r>
          </w:p>
          <w:p w14:paraId="613C7995" w14:textId="38E42033" w:rsidR="008C5754" w:rsidRPr="005826A0" w:rsidRDefault="008C5754" w:rsidP="001D702E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</w:p>
        </w:tc>
        <w:tc>
          <w:tcPr>
            <w:tcW w:w="23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E719B3" w14:textId="49CDC58A" w:rsidR="00F65289" w:rsidRPr="005826A0" w:rsidRDefault="00F65289" w:rsidP="001D702E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 w:rsidRPr="005826A0">
              <w:rPr>
                <w:rFonts w:ascii="TH SarabunPSK" w:hAnsi="TH SarabunPSK" w:cs="TH SarabunPSK"/>
                <w:sz w:val="32"/>
                <w:szCs w:val="32"/>
                <w:cs/>
              </w:rPr>
              <w:t>กรณีศึกษาการประยุกต์ระบบการผลิตพืชอินทรีย์เพื่อการค้าทั้งในและต่างประเทศ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D88F73" w14:textId="77777777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3</w:t>
            </w:r>
          </w:p>
          <w:p w14:paraId="1AD1DBDE" w14:textId="224D9A45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6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ECA697" w14:textId="739F455F" w:rsidR="00F65289" w:rsidRPr="005826A0" w:rsidRDefault="00F65289" w:rsidP="001D702E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5826A0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BFF1FB" w14:textId="77777777" w:rsidR="00F65289" w:rsidRPr="005826A0" w:rsidRDefault="00F65289" w:rsidP="001D702E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6</w:t>
            </w:r>
          </w:p>
        </w:tc>
        <w:tc>
          <w:tcPr>
            <w:tcW w:w="16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F4846F" w14:textId="77777777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 w:rsidRPr="005826A0"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  <w:p w14:paraId="42B2FF3A" w14:textId="008976E9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5826A0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5826A0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 w:rsidRPr="005826A0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C9BFE3" w14:textId="77777777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 5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  <w:p w14:paraId="29D36532" w14:textId="77777777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รายงาน 10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  <w:p w14:paraId="67F63420" w14:textId="2DDE0136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5826A0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นำเสนอ </w:t>
            </w: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10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3AAA94" w14:textId="52C0B65B" w:rsidR="00F65289" w:rsidRDefault="00F65289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5826A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F65289" w:rsidRPr="00E14D14" w14:paraId="2AF635A9" w14:textId="77777777" w:rsidTr="002E44B0">
        <w:trPr>
          <w:gridAfter w:val="1"/>
          <w:wAfter w:w="17" w:type="dxa"/>
          <w:trHeight w:val="2817"/>
          <w:jc w:val="center"/>
        </w:trPr>
        <w:tc>
          <w:tcPr>
            <w:tcW w:w="9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133E" w14:textId="77777777" w:rsidR="00F65289" w:rsidRDefault="00F65289" w:rsidP="001D702E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</w:p>
        </w:tc>
        <w:tc>
          <w:tcPr>
            <w:tcW w:w="2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EFF1" w14:textId="77777777" w:rsidR="00F65289" w:rsidRPr="00391504" w:rsidRDefault="00F65289" w:rsidP="001D702E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  <w:highlight w:val="yellow"/>
                <w:cs/>
              </w:rPr>
            </w:pP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8AFCB" w14:textId="77777777" w:rsidR="00F65289" w:rsidRPr="005826A0" w:rsidRDefault="00F65289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5826A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BDE8" w14:textId="4B745653" w:rsidR="00F65289" w:rsidRDefault="00F65289" w:rsidP="001D702E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0%</w:t>
            </w:r>
          </w:p>
        </w:tc>
        <w:tc>
          <w:tcPr>
            <w:tcW w:w="9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E7235" w14:textId="77777777" w:rsidR="00F65289" w:rsidRDefault="00F65289" w:rsidP="001D702E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017B8" w14:textId="4B2DC53D" w:rsidR="00F65289" w:rsidRDefault="00F65289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DE15" w14:textId="0441EA64" w:rsidR="00F65289" w:rsidRDefault="00F65289" w:rsidP="001D702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6CF94" w14:textId="77777777" w:rsidR="00F65289" w:rsidRPr="00662396" w:rsidRDefault="00F65289" w:rsidP="001D702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1D702E" w:rsidRPr="00E14D14" w14:paraId="201056C4" w14:textId="77777777" w:rsidTr="00DA04FA">
        <w:trPr>
          <w:jc w:val="center"/>
        </w:trPr>
        <w:tc>
          <w:tcPr>
            <w:tcW w:w="100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CFB45" w14:textId="062C2C57" w:rsidR="001D702E" w:rsidRPr="00E14D14" w:rsidRDefault="001D702E" w:rsidP="001D702E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 w:rsidR="008F6302" w:rsidRPr="008F6302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07/11/2565</w:t>
            </w:r>
          </w:p>
        </w:tc>
      </w:tr>
    </w:tbl>
    <w:p w14:paraId="7B9E6448" w14:textId="75E46596" w:rsidR="00F73E5B" w:rsidRDefault="00F73E5B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561A30CA" w14:textId="45CE949E" w:rsidR="00D61580" w:rsidRDefault="00D61580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21284612" w14:textId="2114DDC2" w:rsidR="00D61580" w:rsidRDefault="00D61580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388C1E50" w14:textId="35F35708" w:rsidR="00D61580" w:rsidRDefault="00D61580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535E9B88" w14:textId="77777777" w:rsidR="00F65289" w:rsidRDefault="00F65289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5D453A09" w14:textId="43D06015" w:rsidR="00D61580" w:rsidRDefault="00D61580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2C02E64A" w14:textId="77777777" w:rsidR="00D61580" w:rsidRDefault="00D61580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2207AB5F" w14:textId="77777777" w:rsidR="00E954A0" w:rsidRPr="004C338D" w:rsidRDefault="005260FC" w:rsidP="00886C59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>ระบบการประเมินผลการ</w:t>
      </w:r>
    </w:p>
    <w:tbl>
      <w:tblPr>
        <w:tblStyle w:val="TableGrid"/>
        <w:tblW w:w="9921" w:type="dxa"/>
        <w:tblInd w:w="-431" w:type="dxa"/>
        <w:tblLook w:val="04A0" w:firstRow="1" w:lastRow="0" w:firstColumn="1" w:lastColumn="0" w:noHBand="0" w:noVBand="1"/>
      </w:tblPr>
      <w:tblGrid>
        <w:gridCol w:w="1986"/>
        <w:gridCol w:w="1243"/>
        <w:gridCol w:w="722"/>
        <w:gridCol w:w="722"/>
        <w:gridCol w:w="722"/>
        <w:gridCol w:w="1095"/>
        <w:gridCol w:w="850"/>
        <w:gridCol w:w="726"/>
        <w:gridCol w:w="1034"/>
        <w:gridCol w:w="821"/>
      </w:tblGrid>
      <w:tr w:rsidR="00AD6384" w:rsidRPr="00D61580" w14:paraId="70DBFA16" w14:textId="0F5AE1D7" w:rsidTr="00614610">
        <w:tc>
          <w:tcPr>
            <w:tcW w:w="1986" w:type="dxa"/>
            <w:vMerge w:val="restart"/>
            <w:vAlign w:val="center"/>
          </w:tcPr>
          <w:p w14:paraId="1B462265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ผู้สอน</w:t>
            </w:r>
          </w:p>
        </w:tc>
        <w:tc>
          <w:tcPr>
            <w:tcW w:w="1243" w:type="dxa"/>
            <w:vAlign w:val="center"/>
          </w:tcPr>
          <w:p w14:paraId="6CA25016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อบกลางภาค</w:t>
            </w:r>
          </w:p>
          <w:p w14:paraId="29E73C34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30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2166" w:type="dxa"/>
            <w:gridSpan w:val="3"/>
            <w:vAlign w:val="center"/>
          </w:tcPr>
          <w:p w14:paraId="4EFDF547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อบปลายภาค</w:t>
            </w:r>
          </w:p>
          <w:p w14:paraId="13E9F945" w14:textId="7FB7816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30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095" w:type="dxa"/>
            <w:vAlign w:val="center"/>
          </w:tcPr>
          <w:p w14:paraId="3CA551FF" w14:textId="6BE038A5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อบย่อย</w:t>
            </w:r>
          </w:p>
          <w:p w14:paraId="2D4776F5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576" w:type="dxa"/>
            <w:gridSpan w:val="2"/>
            <w:vAlign w:val="center"/>
          </w:tcPr>
          <w:p w14:paraId="29AB6E3F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ชิ้นงาน</w:t>
            </w:r>
          </w:p>
          <w:p w14:paraId="30B1272D" w14:textId="2392DC54" w:rsidR="00AD6384" w:rsidRPr="00D61580" w:rsidRDefault="00F65289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20</w:t>
            </w:r>
            <w:r w:rsidR="00AD6384"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034" w:type="dxa"/>
            <w:vAlign w:val="center"/>
          </w:tcPr>
          <w:p w14:paraId="1738BD58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รายงาน+นำเสนอ</w:t>
            </w:r>
          </w:p>
          <w:p w14:paraId="76C4A432" w14:textId="0658EF9C" w:rsidR="00AD6384" w:rsidRPr="00D61580" w:rsidRDefault="00F65289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15</w:t>
            </w:r>
            <w:r w:rsidR="00AD6384"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821" w:type="dxa"/>
            <w:vAlign w:val="center"/>
          </w:tcPr>
          <w:p w14:paraId="2C96A00A" w14:textId="23259F7D" w:rsidR="00AD6384" w:rsidRPr="00D61580" w:rsidRDefault="00AD6384" w:rsidP="00AD6384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รวม</w:t>
            </w:r>
          </w:p>
        </w:tc>
      </w:tr>
      <w:tr w:rsidR="00614610" w:rsidRPr="00D61580" w14:paraId="6618701A" w14:textId="29867C8C" w:rsidTr="00614610">
        <w:tc>
          <w:tcPr>
            <w:tcW w:w="1986" w:type="dxa"/>
            <w:vMerge/>
            <w:vAlign w:val="center"/>
          </w:tcPr>
          <w:p w14:paraId="42161BCC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243" w:type="dxa"/>
            <w:vAlign w:val="center"/>
          </w:tcPr>
          <w:p w14:paraId="224F7A69" w14:textId="77777777" w:rsidR="0061461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LO1 </w:t>
            </w:r>
          </w:p>
          <w:p w14:paraId="4600CF80" w14:textId="4221B5FD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(U)</w:t>
            </w:r>
          </w:p>
        </w:tc>
        <w:tc>
          <w:tcPr>
            <w:tcW w:w="722" w:type="dxa"/>
            <w:vAlign w:val="center"/>
          </w:tcPr>
          <w:p w14:paraId="282545FB" w14:textId="51F121AD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LO1 (U)</w:t>
            </w:r>
          </w:p>
        </w:tc>
        <w:tc>
          <w:tcPr>
            <w:tcW w:w="722" w:type="dxa"/>
            <w:vAlign w:val="center"/>
          </w:tcPr>
          <w:p w14:paraId="38FA77EA" w14:textId="35175FB0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>LO4 (A)</w:t>
            </w:r>
          </w:p>
        </w:tc>
        <w:tc>
          <w:tcPr>
            <w:tcW w:w="722" w:type="dxa"/>
          </w:tcPr>
          <w:p w14:paraId="074EA919" w14:textId="19ED2C08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(A)</w:t>
            </w:r>
          </w:p>
        </w:tc>
        <w:tc>
          <w:tcPr>
            <w:tcW w:w="1095" w:type="dxa"/>
            <w:vAlign w:val="center"/>
          </w:tcPr>
          <w:p w14:paraId="66596494" w14:textId="77777777" w:rsidR="0061461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LO1 </w:t>
            </w:r>
          </w:p>
          <w:p w14:paraId="7BD71BA7" w14:textId="2F623A0A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(U)</w:t>
            </w:r>
          </w:p>
        </w:tc>
        <w:tc>
          <w:tcPr>
            <w:tcW w:w="850" w:type="dxa"/>
            <w:vAlign w:val="center"/>
          </w:tcPr>
          <w:p w14:paraId="4D313846" w14:textId="49B7677C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(A)</w:t>
            </w:r>
          </w:p>
        </w:tc>
        <w:tc>
          <w:tcPr>
            <w:tcW w:w="726" w:type="dxa"/>
          </w:tcPr>
          <w:p w14:paraId="7448A500" w14:textId="4426268A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8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)</w:t>
            </w:r>
          </w:p>
        </w:tc>
        <w:tc>
          <w:tcPr>
            <w:tcW w:w="1034" w:type="dxa"/>
            <w:vAlign w:val="center"/>
          </w:tcPr>
          <w:p w14:paraId="37C83396" w14:textId="740D7E6A" w:rsidR="0061461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>LO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8</w:t>
            </w: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</w:p>
          <w:p w14:paraId="21EEED75" w14:textId="10CA310B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3D2A05">
              <w:rPr>
                <w:rFonts w:ascii="TH SarabunPSK" w:hAnsi="TH SarabunPSK" w:cs="TH SarabunPSK"/>
                <w:sz w:val="32"/>
                <w:szCs w:val="32"/>
                <w:lang w:val="en-US"/>
              </w:rPr>
              <w:t>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)</w:t>
            </w:r>
          </w:p>
        </w:tc>
        <w:tc>
          <w:tcPr>
            <w:tcW w:w="821" w:type="dxa"/>
          </w:tcPr>
          <w:p w14:paraId="2764C354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</w:tr>
      <w:tr w:rsidR="00614610" w:rsidRPr="00D61580" w14:paraId="73D3898D" w14:textId="5FA63765" w:rsidTr="00614610">
        <w:tc>
          <w:tcPr>
            <w:tcW w:w="1986" w:type="dxa"/>
            <w:vAlign w:val="center"/>
          </w:tcPr>
          <w:p w14:paraId="5291840A" w14:textId="77777777" w:rsidR="00614610" w:rsidRPr="00D61580" w:rsidRDefault="00614610" w:rsidP="00614610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  <w:tc>
          <w:tcPr>
            <w:tcW w:w="1243" w:type="dxa"/>
            <w:vAlign w:val="center"/>
          </w:tcPr>
          <w:p w14:paraId="4FD565E7" w14:textId="726D23DA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30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22" w:type="dxa"/>
            <w:vAlign w:val="center"/>
          </w:tcPr>
          <w:p w14:paraId="48B33831" w14:textId="217462A5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22" w:type="dxa"/>
            <w:vAlign w:val="center"/>
          </w:tcPr>
          <w:p w14:paraId="1E7F9182" w14:textId="410A2DAD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722" w:type="dxa"/>
          </w:tcPr>
          <w:p w14:paraId="498F039A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highlight w:val="yellow"/>
                <w:lang w:val="en-US"/>
              </w:rPr>
            </w:pPr>
          </w:p>
        </w:tc>
        <w:tc>
          <w:tcPr>
            <w:tcW w:w="1095" w:type="dxa"/>
            <w:vAlign w:val="center"/>
          </w:tcPr>
          <w:p w14:paraId="1EFDFCAC" w14:textId="331B2621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850" w:type="dxa"/>
            <w:vAlign w:val="center"/>
          </w:tcPr>
          <w:p w14:paraId="0EABF119" w14:textId="62898114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726" w:type="dxa"/>
            <w:vAlign w:val="center"/>
          </w:tcPr>
          <w:p w14:paraId="754CFF54" w14:textId="3DB2EBB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34" w:type="dxa"/>
            <w:vAlign w:val="center"/>
          </w:tcPr>
          <w:p w14:paraId="25EC4303" w14:textId="39E571F8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15%</w:t>
            </w:r>
          </w:p>
        </w:tc>
        <w:tc>
          <w:tcPr>
            <w:tcW w:w="821" w:type="dxa"/>
          </w:tcPr>
          <w:p w14:paraId="06A7FB48" w14:textId="1CD7858E" w:rsidR="00614610" w:rsidRPr="003D2A05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60</w:t>
            </w:r>
            <w:r w:rsidRPr="003D2A0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</w:tr>
      <w:tr w:rsidR="00614610" w:rsidRPr="00D61580" w14:paraId="486FF079" w14:textId="77777777" w:rsidTr="00614610">
        <w:tc>
          <w:tcPr>
            <w:tcW w:w="1986" w:type="dxa"/>
            <w:vAlign w:val="center"/>
          </w:tcPr>
          <w:p w14:paraId="04217FA7" w14:textId="77777777" w:rsidR="00614610" w:rsidRPr="00D61580" w:rsidRDefault="00614610" w:rsidP="00614610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นันทิยา พนมจันทร์</w:t>
            </w:r>
          </w:p>
        </w:tc>
        <w:tc>
          <w:tcPr>
            <w:tcW w:w="1243" w:type="dxa"/>
            <w:vAlign w:val="center"/>
          </w:tcPr>
          <w:p w14:paraId="49BDB9C5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22" w:type="dxa"/>
            <w:vAlign w:val="center"/>
          </w:tcPr>
          <w:p w14:paraId="0E8CA08C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22" w:type="dxa"/>
            <w:vAlign w:val="center"/>
          </w:tcPr>
          <w:p w14:paraId="43F7D681" w14:textId="5D17C85D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7.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22" w:type="dxa"/>
            <w:vAlign w:val="center"/>
          </w:tcPr>
          <w:p w14:paraId="15ECDCD2" w14:textId="3FC7C9CC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7.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95" w:type="dxa"/>
            <w:vAlign w:val="center"/>
          </w:tcPr>
          <w:p w14:paraId="3AE0227B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9E41022" w14:textId="1C777D79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26" w:type="dxa"/>
            <w:vAlign w:val="center"/>
          </w:tcPr>
          <w:p w14:paraId="2D4B9F6D" w14:textId="0E5CD9E0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1034" w:type="dxa"/>
            <w:vAlign w:val="center"/>
          </w:tcPr>
          <w:p w14:paraId="492FDF7B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821" w:type="dxa"/>
          </w:tcPr>
          <w:p w14:paraId="4C9D4514" w14:textId="5132C806" w:rsidR="00614610" w:rsidRPr="003D2A05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2</w:t>
            </w:r>
            <w:r w:rsidRPr="003D2A0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0%</w:t>
            </w:r>
          </w:p>
        </w:tc>
      </w:tr>
      <w:tr w:rsidR="00614610" w:rsidRPr="00D61580" w14:paraId="3AC5A127" w14:textId="395658FF" w:rsidTr="00614610">
        <w:tc>
          <w:tcPr>
            <w:tcW w:w="1986" w:type="dxa"/>
            <w:vAlign w:val="center"/>
          </w:tcPr>
          <w:p w14:paraId="547D60D6" w14:textId="0969347E" w:rsidR="00614610" w:rsidRPr="00D61580" w:rsidRDefault="00614610" w:rsidP="00614610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ปริศนา วงค์ล้อม</w:t>
            </w:r>
          </w:p>
        </w:tc>
        <w:tc>
          <w:tcPr>
            <w:tcW w:w="1243" w:type="dxa"/>
            <w:vAlign w:val="center"/>
          </w:tcPr>
          <w:p w14:paraId="2EF9BE86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22" w:type="dxa"/>
            <w:vAlign w:val="center"/>
          </w:tcPr>
          <w:p w14:paraId="3E0ED580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22" w:type="dxa"/>
            <w:vAlign w:val="center"/>
          </w:tcPr>
          <w:p w14:paraId="5A215987" w14:textId="50BB62BD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7.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22" w:type="dxa"/>
            <w:vAlign w:val="center"/>
          </w:tcPr>
          <w:p w14:paraId="3D1A3986" w14:textId="6E95687B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7.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95" w:type="dxa"/>
            <w:vAlign w:val="center"/>
          </w:tcPr>
          <w:p w14:paraId="4C747B91" w14:textId="19D5E0B5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1EF2784" w14:textId="7697FBAC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26" w:type="dxa"/>
            <w:vAlign w:val="center"/>
          </w:tcPr>
          <w:p w14:paraId="2ECBCCDE" w14:textId="4B87F510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34" w:type="dxa"/>
            <w:vAlign w:val="center"/>
          </w:tcPr>
          <w:p w14:paraId="5B7F394A" w14:textId="77777777" w:rsidR="00614610" w:rsidRPr="00D61580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821" w:type="dxa"/>
          </w:tcPr>
          <w:p w14:paraId="40A0F658" w14:textId="7429E2AA" w:rsidR="00614610" w:rsidRPr="003D2A05" w:rsidRDefault="00614610" w:rsidP="006146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2</w:t>
            </w:r>
            <w:r w:rsidRPr="003D2A0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0%</w:t>
            </w:r>
          </w:p>
        </w:tc>
      </w:tr>
    </w:tbl>
    <w:p w14:paraId="61D28B62" w14:textId="653A07D7" w:rsidR="00AD541A" w:rsidRDefault="00AD541A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7E4BA9C1" w14:textId="77777777" w:rsidR="00AD541A" w:rsidRDefault="00AD541A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tbl>
      <w:tblPr>
        <w:tblStyle w:val="TableGrid"/>
        <w:tblW w:w="0" w:type="auto"/>
        <w:tblInd w:w="-4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61"/>
        <w:gridCol w:w="1394"/>
        <w:gridCol w:w="1494"/>
        <w:gridCol w:w="1453"/>
        <w:gridCol w:w="1453"/>
        <w:gridCol w:w="1331"/>
      </w:tblGrid>
      <w:tr w:rsidR="00EA2F25" w14:paraId="1EA13494" w14:textId="717B6FED" w:rsidTr="00614610">
        <w:tc>
          <w:tcPr>
            <w:tcW w:w="2561" w:type="dxa"/>
            <w:tcBorders>
              <w:bottom w:val="single" w:sz="4" w:space="0" w:color="auto"/>
            </w:tcBorders>
          </w:tcPr>
          <w:p w14:paraId="5AC75F60" w14:textId="77777777" w:rsidR="00EA2F25" w:rsidRDefault="00EA2F25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2DA2D79E" w14:textId="00625FEB" w:rsidR="00EA2F25" w:rsidRDefault="00EA2F25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P</w:t>
            </w:r>
            <w:r w:rsidRPr="00993200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LO1 (U)</w:t>
            </w:r>
          </w:p>
        </w:tc>
        <w:tc>
          <w:tcPr>
            <w:tcW w:w="1494" w:type="dxa"/>
            <w:tcBorders>
              <w:bottom w:val="single" w:sz="4" w:space="0" w:color="auto"/>
            </w:tcBorders>
          </w:tcPr>
          <w:p w14:paraId="586E21AE" w14:textId="381EC0DD" w:rsidR="00EA2F25" w:rsidRDefault="005826A0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</w:t>
            </w:r>
            <w:r w:rsidR="00EA2F2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LO</w:t>
            </w:r>
            <w:r w:rsidR="00EA2F2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</w:t>
            </w:r>
            <w:r w:rsidR="00EA2F2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A)</w:t>
            </w: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140EE2DC" w14:textId="49F8C74A" w:rsidR="00EA2F25" w:rsidRDefault="005826A0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</w:t>
            </w:r>
            <w:r w:rsidR="00EA2F2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LO6 (A)</w:t>
            </w: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1A21D2D0" w14:textId="50430343" w:rsidR="00EA2F25" w:rsidRDefault="005826A0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</w:t>
            </w:r>
            <w:r w:rsidR="00EA2F2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LO8 </w:t>
            </w:r>
            <w:r w:rsidR="00EA2F2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r w:rsidR="00EA2F2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)</w:t>
            </w:r>
          </w:p>
        </w:tc>
        <w:tc>
          <w:tcPr>
            <w:tcW w:w="1331" w:type="dxa"/>
            <w:tcBorders>
              <w:bottom w:val="single" w:sz="4" w:space="0" w:color="auto"/>
            </w:tcBorders>
          </w:tcPr>
          <w:p w14:paraId="2781D701" w14:textId="24F01DD3" w:rsidR="00EA2F25" w:rsidRDefault="00EA2F25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</w:tr>
      <w:tr w:rsidR="00EA2F25" w:rsidRPr="00A55356" w14:paraId="5F40A762" w14:textId="3B21F73D" w:rsidTr="00614610">
        <w:tc>
          <w:tcPr>
            <w:tcW w:w="2561" w:type="dxa"/>
            <w:tcBorders>
              <w:top w:val="single" w:sz="4" w:space="0" w:color="auto"/>
              <w:bottom w:val="nil"/>
            </w:tcBorders>
          </w:tcPr>
          <w:p w14:paraId="296AE264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1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</w:tcPr>
          <w:p w14:paraId="047BDAE4" w14:textId="7E2165DD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bottom w:val="nil"/>
            </w:tcBorders>
          </w:tcPr>
          <w:p w14:paraId="0C6B64B1" w14:textId="6FB95779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0F028ADC" w14:textId="0EE27055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6F95C202" w14:textId="1FFC271A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331" w:type="dxa"/>
            <w:tcBorders>
              <w:top w:val="single" w:sz="4" w:space="0" w:color="auto"/>
              <w:bottom w:val="nil"/>
            </w:tcBorders>
          </w:tcPr>
          <w:p w14:paraId="2116A9A4" w14:textId="71FEEB13" w:rsidR="00EA2F25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EA2F25" w:rsidRPr="00A55356" w14:paraId="4206109D" w14:textId="7D76C12E" w:rsidTr="00614610">
        <w:tc>
          <w:tcPr>
            <w:tcW w:w="2561" w:type="dxa"/>
            <w:tcBorders>
              <w:top w:val="nil"/>
            </w:tcBorders>
          </w:tcPr>
          <w:p w14:paraId="4E6240BA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2</w:t>
            </w:r>
          </w:p>
        </w:tc>
        <w:tc>
          <w:tcPr>
            <w:tcW w:w="1394" w:type="dxa"/>
            <w:tcBorders>
              <w:top w:val="nil"/>
            </w:tcBorders>
          </w:tcPr>
          <w:p w14:paraId="2A5A0F84" w14:textId="58A9D8A9" w:rsidR="00EA2F25" w:rsidRPr="00A55356" w:rsidRDefault="00F65289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EA2F25"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  <w:r w:rsidR="00EA2F25" w:rsidRPr="005C652B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</w:tc>
        <w:tc>
          <w:tcPr>
            <w:tcW w:w="1494" w:type="dxa"/>
            <w:tcBorders>
              <w:top w:val="nil"/>
            </w:tcBorders>
          </w:tcPr>
          <w:p w14:paraId="3916EB10" w14:textId="0A8AC71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  <w:tcBorders>
              <w:top w:val="nil"/>
            </w:tcBorders>
          </w:tcPr>
          <w:p w14:paraId="3F448E78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  <w:tcBorders>
              <w:top w:val="nil"/>
            </w:tcBorders>
          </w:tcPr>
          <w:p w14:paraId="441A5A46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31" w:type="dxa"/>
            <w:tcBorders>
              <w:top w:val="nil"/>
            </w:tcBorders>
          </w:tcPr>
          <w:p w14:paraId="4FDE024A" w14:textId="4495B2A6" w:rsidR="00EA2F25" w:rsidRPr="005C652B" w:rsidRDefault="00F65289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3</w:t>
            </w:r>
            <w:r w:rsidR="00EA2F25">
              <w:rPr>
                <w:rFonts w:ascii="TH SarabunPSK" w:hAnsi="TH SarabunPSK" w:cs="TH SarabunPSK"/>
                <w:sz w:val="32"/>
                <w:szCs w:val="32"/>
                <w:lang w:val="en-US"/>
              </w:rPr>
              <w:t>0</w:t>
            </w:r>
            <w:r w:rsidR="00EA2F25" w:rsidRPr="00AD541A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</w:tr>
      <w:tr w:rsidR="00EA2F25" w:rsidRPr="00A55356" w14:paraId="6FF918AE" w14:textId="130A9F09" w:rsidTr="00614610">
        <w:tc>
          <w:tcPr>
            <w:tcW w:w="2561" w:type="dxa"/>
          </w:tcPr>
          <w:p w14:paraId="7DB82110" w14:textId="77777777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3</w:t>
            </w:r>
          </w:p>
        </w:tc>
        <w:tc>
          <w:tcPr>
            <w:tcW w:w="1394" w:type="dxa"/>
          </w:tcPr>
          <w:p w14:paraId="1BD94E56" w14:textId="2C523528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</w:tcPr>
          <w:p w14:paraId="41B1F510" w14:textId="68CDFEC5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</w:tcPr>
          <w:p w14:paraId="63133CC1" w14:textId="41B3B118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</w:tcPr>
          <w:p w14:paraId="740E9F10" w14:textId="259DC448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331" w:type="dxa"/>
          </w:tcPr>
          <w:p w14:paraId="1983E10E" w14:textId="2F219644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EA2F25" w:rsidRPr="00A55356" w14:paraId="6B2A888E" w14:textId="735DA62E" w:rsidTr="00614610">
        <w:tc>
          <w:tcPr>
            <w:tcW w:w="2561" w:type="dxa"/>
          </w:tcPr>
          <w:p w14:paraId="4234AC65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4</w:t>
            </w:r>
          </w:p>
        </w:tc>
        <w:tc>
          <w:tcPr>
            <w:tcW w:w="1394" w:type="dxa"/>
          </w:tcPr>
          <w:p w14:paraId="79C668CB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94" w:type="dxa"/>
          </w:tcPr>
          <w:p w14:paraId="195ABA9E" w14:textId="4D15B93A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F65289"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Pr="005C652B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453" w:type="dxa"/>
          </w:tcPr>
          <w:p w14:paraId="48B60BAD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0AEAC23E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31" w:type="dxa"/>
          </w:tcPr>
          <w:p w14:paraId="6ABD3994" w14:textId="5546B69B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F65289"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EA2F25" w:rsidRPr="00A55356" w14:paraId="54629051" w14:textId="7856E12B" w:rsidTr="00614610">
        <w:tc>
          <w:tcPr>
            <w:tcW w:w="2561" w:type="dxa"/>
          </w:tcPr>
          <w:p w14:paraId="59C5AD17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1394" w:type="dxa"/>
          </w:tcPr>
          <w:p w14:paraId="0F8E2ECA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94" w:type="dxa"/>
          </w:tcPr>
          <w:p w14:paraId="5B689D23" w14:textId="782C5875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57611F88" w14:textId="3A28A050" w:rsidR="00EA2F25" w:rsidRDefault="00F65289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  <w:r w:rsidR="00EA2F25" w:rsidRPr="005C652B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</w:tc>
        <w:tc>
          <w:tcPr>
            <w:tcW w:w="1453" w:type="dxa"/>
          </w:tcPr>
          <w:p w14:paraId="440379C0" w14:textId="77777777" w:rsidR="00EA2F25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331" w:type="dxa"/>
          </w:tcPr>
          <w:p w14:paraId="380918DF" w14:textId="0A24A981" w:rsidR="00EA2F25" w:rsidRDefault="00F65289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  <w:r w:rsidR="00EA2F25"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EA2F25" w:rsidRPr="00A55356" w14:paraId="75E3762C" w14:textId="500BEC5E" w:rsidTr="00614610">
        <w:tc>
          <w:tcPr>
            <w:tcW w:w="2561" w:type="dxa"/>
          </w:tcPr>
          <w:p w14:paraId="64475DE6" w14:textId="77777777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1394" w:type="dxa"/>
          </w:tcPr>
          <w:p w14:paraId="20EA1EAB" w14:textId="4559934B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</w:tcPr>
          <w:p w14:paraId="3B286AF1" w14:textId="187472A0" w:rsidR="00EA2F25" w:rsidRPr="00A55356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</w:tcPr>
          <w:p w14:paraId="189B8322" w14:textId="465E1773" w:rsidR="00EA2F25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</w:tcPr>
          <w:p w14:paraId="21027231" w14:textId="4E7AF302" w:rsidR="00EA2F25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331" w:type="dxa"/>
          </w:tcPr>
          <w:p w14:paraId="7477A551" w14:textId="11A2DAB1" w:rsidR="00EA2F25" w:rsidRDefault="00EA2F25" w:rsidP="00EA2F2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EA2F25" w:rsidRPr="00A55356" w14:paraId="3D18C003" w14:textId="2D0E0618" w:rsidTr="00614610">
        <w:tc>
          <w:tcPr>
            <w:tcW w:w="2561" w:type="dxa"/>
          </w:tcPr>
          <w:p w14:paraId="323974EA" w14:textId="77777777" w:rsidR="00EA2F25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1394" w:type="dxa"/>
          </w:tcPr>
          <w:p w14:paraId="61470375" w14:textId="77777777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94" w:type="dxa"/>
          </w:tcPr>
          <w:p w14:paraId="03AD8AE0" w14:textId="27D1FC35" w:rsidR="00EA2F25" w:rsidRPr="00A55356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33B56F18" w14:textId="77777777" w:rsidR="00EA2F25" w:rsidRDefault="00EA2F25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453" w:type="dxa"/>
          </w:tcPr>
          <w:p w14:paraId="5273BCA4" w14:textId="02F85D9A" w:rsidR="00EA2F25" w:rsidRPr="005C652B" w:rsidRDefault="00F65289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0</w:t>
            </w:r>
            <w:r w:rsidR="00EA2F25" w:rsidRPr="00AD541A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331" w:type="dxa"/>
          </w:tcPr>
          <w:p w14:paraId="0E0C8F54" w14:textId="3CCEEF86" w:rsidR="00EA2F25" w:rsidRDefault="00F65289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EA2F25"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EA2F25" w14:paraId="2AB3B0C9" w14:textId="12E33D5E" w:rsidTr="00614610">
        <w:tc>
          <w:tcPr>
            <w:tcW w:w="2561" w:type="dxa"/>
            <w:tcBorders>
              <w:top w:val="single" w:sz="4" w:space="0" w:color="auto"/>
              <w:bottom w:val="single" w:sz="4" w:space="0" w:color="auto"/>
            </w:tcBorders>
          </w:tcPr>
          <w:p w14:paraId="798B0429" w14:textId="77777777" w:rsidR="00EA2F25" w:rsidRDefault="00EA2F25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1394" w:type="dxa"/>
            <w:tcBorders>
              <w:top w:val="single" w:sz="4" w:space="0" w:color="auto"/>
              <w:bottom w:val="single" w:sz="4" w:space="0" w:color="auto"/>
            </w:tcBorders>
          </w:tcPr>
          <w:p w14:paraId="652B8743" w14:textId="170A0089" w:rsidR="00EA2F25" w:rsidRDefault="00EA2F25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0</w:t>
            </w:r>
            <w:r w:rsidRPr="00AD54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</w:tcBorders>
          </w:tcPr>
          <w:p w14:paraId="264AA466" w14:textId="124647EC" w:rsidR="00EA2F25" w:rsidRDefault="00EA2F25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</w:t>
            </w:r>
            <w:r w:rsidR="00F6528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</w:t>
            </w:r>
            <w:r w:rsidRPr="00AD54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</w:tcPr>
          <w:p w14:paraId="18919AB9" w14:textId="40CD0A2D" w:rsidR="00EA2F25" w:rsidRDefault="00F65289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30</w:t>
            </w:r>
            <w:r w:rsidR="00EA2F25" w:rsidRPr="00AD54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</w:tcPr>
          <w:p w14:paraId="24E9717E" w14:textId="5864F288" w:rsidR="00EA2F25" w:rsidRDefault="00F65289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</w:t>
            </w:r>
            <w:r w:rsidR="00EA2F2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</w:t>
            </w:r>
            <w:r w:rsidR="00EA2F25" w:rsidRPr="00AD541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%</w: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</w:tcPr>
          <w:p w14:paraId="32B60D4D" w14:textId="6BF51A62" w:rsidR="00EA2F25" w:rsidRDefault="00EA2F25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00</w:t>
            </w:r>
            <w:r w:rsidRPr="00AD541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%</w:t>
            </w:r>
          </w:p>
        </w:tc>
      </w:tr>
    </w:tbl>
    <w:p w14:paraId="4A91E9D5" w14:textId="77777777" w:rsidR="001373D5" w:rsidRDefault="001373D5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5AC46FE9" w14:textId="77777777" w:rsidR="0022329B" w:rsidRPr="004C338D" w:rsidRDefault="00F40267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 w:rsidRPr="004C338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เมินผลตามผลการเรียนรู้</w:t>
      </w:r>
    </w:p>
    <w:p w14:paraId="3D062E30" w14:textId="693A73B5" w:rsidR="00993200" w:rsidRDefault="009D654A" w:rsidP="00993200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P</w:t>
      </w:r>
      <w:r w:rsidR="00993200">
        <w:rPr>
          <w:rFonts w:ascii="TH SarabunPSK" w:hAnsi="TH SarabunPSK" w:cs="TH SarabunPSK"/>
          <w:sz w:val="32"/>
          <w:szCs w:val="32"/>
          <w:lang w:val="en-US"/>
        </w:rPr>
        <w:t>LO1 (U)</w:t>
      </w:r>
      <w:r w:rsidR="00993200">
        <w:rPr>
          <w:rFonts w:ascii="TH SarabunPSK" w:hAnsi="TH SarabunPSK" w:cs="TH SarabunPSK"/>
          <w:sz w:val="32"/>
          <w:szCs w:val="32"/>
          <w:lang w:val="en-US"/>
        </w:rPr>
        <w:tab/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176008">
        <w:rPr>
          <w:rFonts w:ascii="TH SarabunPSK" w:hAnsi="TH SarabunPSK" w:cs="TH SarabunPSK" w:hint="cs"/>
          <w:sz w:val="32"/>
          <w:szCs w:val="32"/>
          <w:cs/>
          <w:lang w:val="en-US"/>
        </w:rPr>
        <w:t>3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3126BA89" w14:textId="5AA79DA2" w:rsidR="00176008" w:rsidRDefault="009D654A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lang w:val="en-US"/>
        </w:rPr>
        <w:t>P</w:t>
      </w:r>
      <w:r w:rsidR="00176008" w:rsidRPr="00176008">
        <w:rPr>
          <w:rFonts w:ascii="TH SarabunPSK" w:hAnsi="TH SarabunPSK" w:cs="TH SarabunPSK"/>
          <w:sz w:val="32"/>
          <w:szCs w:val="32"/>
        </w:rPr>
        <w:t>LO</w:t>
      </w:r>
      <w:r w:rsidR="00176008" w:rsidRPr="00176008">
        <w:rPr>
          <w:rFonts w:ascii="TH SarabunPSK" w:hAnsi="TH SarabunPSK" w:cs="TH SarabunPSK"/>
          <w:sz w:val="32"/>
          <w:szCs w:val="32"/>
          <w:cs/>
        </w:rPr>
        <w:t>3 (</w:t>
      </w:r>
      <w:r w:rsidR="00176008" w:rsidRPr="00176008">
        <w:rPr>
          <w:rFonts w:ascii="TH SarabunPSK" w:hAnsi="TH SarabunPSK" w:cs="TH SarabunPSK"/>
          <w:sz w:val="32"/>
          <w:szCs w:val="32"/>
        </w:rPr>
        <w:t>A)</w:t>
      </w:r>
      <w:r w:rsidR="00176008">
        <w:rPr>
          <w:rFonts w:ascii="TH SarabunPSK" w:hAnsi="TH SarabunPSK" w:cs="TH SarabunPSK"/>
          <w:sz w:val="32"/>
          <w:szCs w:val="32"/>
          <w:cs/>
        </w:rPr>
        <w:tab/>
      </w:r>
      <w:r w:rsidR="00AF606E">
        <w:rPr>
          <w:rFonts w:ascii="TH SarabunPSK" w:hAnsi="TH SarabunPSK" w:cs="TH SarabunPSK" w:hint="cs"/>
          <w:sz w:val="32"/>
          <w:szCs w:val="32"/>
          <w:cs/>
        </w:rPr>
        <w:t>สอน/</w:t>
      </w:r>
      <w:r w:rsidR="00176008">
        <w:rPr>
          <w:rFonts w:ascii="TH SarabunPSK" w:hAnsi="TH SarabunPSK" w:cs="TH SarabunPSK" w:hint="cs"/>
          <w:sz w:val="32"/>
          <w:szCs w:val="32"/>
          <w:cs/>
        </w:rPr>
        <w:t>ไม่ประเมิน</w:t>
      </w:r>
    </w:p>
    <w:p w14:paraId="35CEDE1B" w14:textId="4B3EDDB8" w:rsidR="00993200" w:rsidRDefault="009D654A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P</w:t>
      </w:r>
      <w:r w:rsidR="00176008">
        <w:rPr>
          <w:rFonts w:ascii="TH SarabunPSK" w:hAnsi="TH SarabunPSK" w:cs="TH SarabunPSK"/>
          <w:sz w:val="32"/>
          <w:szCs w:val="32"/>
        </w:rPr>
        <w:t>LO4 (</w:t>
      </w:r>
      <w:r w:rsidR="00176008">
        <w:rPr>
          <w:rFonts w:ascii="TH SarabunPSK" w:hAnsi="TH SarabunPSK" w:cs="TH SarabunPSK"/>
          <w:sz w:val="32"/>
          <w:szCs w:val="32"/>
          <w:lang w:val="en-US"/>
        </w:rPr>
        <w:t>A</w:t>
      </w:r>
      <w:r w:rsidR="00993200" w:rsidRPr="00993200">
        <w:rPr>
          <w:rFonts w:ascii="TH SarabunPSK" w:hAnsi="TH SarabunPSK" w:cs="TH SarabunPSK"/>
          <w:sz w:val="32"/>
          <w:szCs w:val="32"/>
        </w:rPr>
        <w:t>)</w:t>
      </w:r>
      <w:r w:rsidR="00993200">
        <w:rPr>
          <w:rFonts w:ascii="TH SarabunPSK" w:hAnsi="TH SarabunPSK" w:cs="TH SarabunPSK"/>
          <w:sz w:val="32"/>
          <w:szCs w:val="32"/>
        </w:rPr>
        <w:tab/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176008">
        <w:rPr>
          <w:rFonts w:ascii="TH SarabunPSK" w:hAnsi="TH SarabunPSK" w:cs="TH SarabunPSK" w:hint="cs"/>
          <w:sz w:val="32"/>
          <w:szCs w:val="32"/>
          <w:cs/>
          <w:lang w:val="en-US"/>
        </w:rPr>
        <w:t>20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5C2B7E75" w14:textId="2F8DF628" w:rsidR="00176008" w:rsidRDefault="009D654A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lang w:val="en-US"/>
        </w:rPr>
        <w:t>P</w:t>
      </w:r>
      <w:r w:rsidR="00176008" w:rsidRPr="00176008">
        <w:rPr>
          <w:rFonts w:ascii="TH SarabunPSK" w:hAnsi="TH SarabunPSK" w:cs="TH SarabunPSK"/>
          <w:sz w:val="32"/>
          <w:szCs w:val="32"/>
        </w:rPr>
        <w:t>LO</w:t>
      </w:r>
      <w:r w:rsidR="00176008" w:rsidRPr="00176008">
        <w:rPr>
          <w:rFonts w:ascii="TH SarabunPSK" w:hAnsi="TH SarabunPSK" w:cs="TH SarabunPSK"/>
          <w:sz w:val="32"/>
          <w:szCs w:val="32"/>
          <w:cs/>
        </w:rPr>
        <w:t>5 (</w:t>
      </w:r>
      <w:r w:rsidR="00176008" w:rsidRPr="00176008">
        <w:rPr>
          <w:rFonts w:ascii="TH SarabunPSK" w:hAnsi="TH SarabunPSK" w:cs="TH SarabunPSK"/>
          <w:sz w:val="32"/>
          <w:szCs w:val="32"/>
        </w:rPr>
        <w:t>A)</w:t>
      </w:r>
      <w:r w:rsidR="00176008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สอน/ไม่ประเมิน</w:t>
      </w:r>
    </w:p>
    <w:p w14:paraId="6C42CA3E" w14:textId="14419E63" w:rsidR="009D654A" w:rsidRDefault="009D654A" w:rsidP="009D654A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lang w:val="en-US"/>
        </w:rPr>
        <w:t>P</w:t>
      </w:r>
      <w:r w:rsidRPr="00176008">
        <w:rPr>
          <w:rFonts w:ascii="TH SarabunPSK" w:hAnsi="TH SarabunPSK" w:cs="TH SarabunPSK"/>
          <w:sz w:val="32"/>
          <w:szCs w:val="32"/>
        </w:rPr>
        <w:t>LO</w:t>
      </w:r>
      <w:r>
        <w:rPr>
          <w:rFonts w:ascii="TH SarabunPSK" w:hAnsi="TH SarabunPSK" w:cs="TH SarabunPSK"/>
          <w:sz w:val="32"/>
          <w:szCs w:val="32"/>
        </w:rPr>
        <w:t>6</w:t>
      </w:r>
      <w:r w:rsidRPr="00176008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176008">
        <w:rPr>
          <w:rFonts w:ascii="TH SarabunPSK" w:hAnsi="TH SarabunPSK" w:cs="TH SarabunPSK"/>
          <w:sz w:val="32"/>
          <w:szCs w:val="32"/>
        </w:rPr>
        <w:t>A)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5826A0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5826A0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5826A0">
        <w:rPr>
          <w:rFonts w:ascii="TH SarabunPSK" w:hAnsi="TH SarabunPSK" w:cs="TH SarabunPSK"/>
          <w:sz w:val="32"/>
          <w:szCs w:val="32"/>
          <w:lang w:val="en-US"/>
        </w:rPr>
        <w:t>30</w:t>
      </w:r>
      <w:r w:rsidR="005826A0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0B9F47BE" w14:textId="4AE181B6" w:rsidR="00993200" w:rsidRPr="00F40267" w:rsidRDefault="009D654A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P</w:t>
      </w:r>
      <w:r w:rsidR="00993200" w:rsidRPr="00993200">
        <w:rPr>
          <w:rFonts w:ascii="TH SarabunPSK" w:hAnsi="TH SarabunPSK" w:cs="TH SarabunPSK"/>
          <w:sz w:val="32"/>
          <w:szCs w:val="32"/>
          <w:lang w:val="en-US"/>
        </w:rPr>
        <w:t>LO8 (E)</w:t>
      </w:r>
      <w:r w:rsidR="00993200">
        <w:rPr>
          <w:rFonts w:ascii="TH SarabunPSK" w:hAnsi="TH SarabunPSK" w:cs="TH SarabunPSK"/>
          <w:sz w:val="32"/>
          <w:szCs w:val="32"/>
          <w:lang w:val="en-US"/>
        </w:rPr>
        <w:tab/>
      </w:r>
      <w:r w:rsidR="00176008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176008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5826A0">
        <w:rPr>
          <w:rFonts w:ascii="TH SarabunPSK" w:hAnsi="TH SarabunPSK" w:cs="TH SarabunPSK"/>
          <w:sz w:val="32"/>
          <w:szCs w:val="32"/>
          <w:lang w:val="en-US"/>
        </w:rPr>
        <w:t>20</w:t>
      </w:r>
      <w:r w:rsidR="00765082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788FF373" w14:textId="77777777" w:rsidR="00F40267" w:rsidRPr="004C338D" w:rsidRDefault="00F40267" w:rsidP="00F40267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ระบบการประเมินผลการเรียน ใช้ระบบประเมินแบบอิงเกณฑ์ ดังนี้ </w:t>
      </w:r>
    </w:p>
    <w:p w14:paraId="457B8228" w14:textId="77777777" w:rsidR="00E954A0" w:rsidRDefault="00F734AA" w:rsidP="00E954A0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 w:rsidR="00E954A0">
        <w:rPr>
          <w:rFonts w:ascii="TH SarabunPSK" w:hAnsi="TH SarabunPSK" w:cs="TH SarabunPSK"/>
          <w:sz w:val="32"/>
          <w:szCs w:val="32"/>
        </w:rPr>
        <w:t>80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 w:rsidR="00E954A0">
        <w:rPr>
          <w:rFonts w:ascii="TH SarabunPSK" w:hAnsi="TH SarabunPSK" w:cs="TH SarabunPSK"/>
          <w:sz w:val="32"/>
          <w:szCs w:val="32"/>
        </w:rPr>
        <w:t xml:space="preserve">A </w:t>
      </w:r>
      <w:r w:rsidR="00E954A0">
        <w:rPr>
          <w:rFonts w:ascii="TH SarabunPSK" w:hAnsi="TH SarabunPSK" w:cs="TH SarabunPSK"/>
          <w:sz w:val="32"/>
          <w:szCs w:val="32"/>
        </w:rPr>
        <w:tab/>
      </w:r>
      <w:r w:rsidR="00E954A0">
        <w:rPr>
          <w:rFonts w:ascii="TH SarabunPSK" w:hAnsi="TH SarabunPSK" w:cs="TH SarabunPSK"/>
          <w:sz w:val="32"/>
          <w:szCs w:val="32"/>
        </w:rPr>
        <w:tab/>
        <w:t>75-79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="00E954A0">
        <w:rPr>
          <w:rFonts w:ascii="TH SarabunPSK" w:hAnsi="TH SarabunPSK" w:cs="TH SarabunPSK"/>
          <w:sz w:val="32"/>
          <w:szCs w:val="32"/>
        </w:rPr>
        <w:t>B+</w:t>
      </w:r>
    </w:p>
    <w:p w14:paraId="2E3D0A48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70-7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B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5-6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C+</w:t>
      </w:r>
    </w:p>
    <w:p w14:paraId="76C02626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60-6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C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5-5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+ </w:t>
      </w:r>
    </w:p>
    <w:p w14:paraId="44847046" w14:textId="3C10596E" w:rsidR="00E954A0" w:rsidRDefault="00E954A0" w:rsidP="005260FC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50-5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 </w:t>
      </w:r>
      <w:r>
        <w:rPr>
          <w:rFonts w:ascii="TH SarabunPSK" w:hAnsi="TH SarabunPSK" w:cs="TH SarabunPSK"/>
          <w:sz w:val="32"/>
          <w:szCs w:val="32"/>
        </w:rPr>
        <w:tab/>
      </w:r>
      <w:r w:rsidR="009D654A">
        <w:rPr>
          <w:rFonts w:ascii="TH SarabunPSK" w:hAnsi="TH SarabunPSK" w:cs="TH SarabunPSK"/>
          <w:sz w:val="32"/>
          <w:szCs w:val="32"/>
        </w:rPr>
        <w:tab/>
      </w:r>
      <w:r w:rsidR="009D654A">
        <w:rPr>
          <w:rFonts w:ascii="TH SarabunPSK" w:hAnsi="TH SarabunPSK" w:cs="TH SarabunPSK" w:hint="cs"/>
          <w:sz w:val="32"/>
          <w:szCs w:val="32"/>
          <w:cs/>
        </w:rPr>
        <w:t xml:space="preserve"> 0</w:t>
      </w:r>
      <w:r>
        <w:rPr>
          <w:rFonts w:ascii="TH SarabunPSK" w:hAnsi="TH SarabunPSK" w:cs="TH SarabunPSK"/>
          <w:sz w:val="32"/>
          <w:szCs w:val="32"/>
        </w:rPr>
        <w:t>-4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F</w:t>
      </w:r>
    </w:p>
    <w:p w14:paraId="27D3F9A2" w14:textId="77777777" w:rsidR="00244EFF" w:rsidRDefault="00244EFF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A1C8B47" w14:textId="77777777" w:rsidR="00C86579" w:rsidRPr="005260FC" w:rsidRDefault="00C86579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="005260FC" w:rsidRPr="005260FC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0417EAF4" w14:textId="77777777" w:rsidR="00C86579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1.  </w:t>
      </w:r>
      <w:r w:rsidRPr="00F734A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เอกสารและตำราหลัก</w:t>
      </w:r>
    </w:p>
    <w:p w14:paraId="3E43CE4C" w14:textId="47369783" w:rsidR="00B024C9" w:rsidRPr="00B024C9" w:rsidRDefault="009D654A" w:rsidP="009D654A">
      <w:pPr>
        <w:ind w:left="426" w:hanging="425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>-</w:t>
      </w:r>
    </w:p>
    <w:p w14:paraId="4A4E16D2" w14:textId="77777777" w:rsidR="00C86579" w:rsidRDefault="00F734AA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.  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เอกสารและข้อมูลแนะนำ </w:t>
      </w:r>
    </w:p>
    <w:p w14:paraId="30CE4EA1" w14:textId="77777777" w:rsidR="002F5E5D" w:rsidRDefault="002F5E5D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5DDD6B53" w14:textId="77777777" w:rsidR="00FA456E" w:rsidRDefault="00FA456E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126B4997" w14:textId="77777777" w:rsidR="00FA456E" w:rsidRPr="00316A91" w:rsidRDefault="00FA456E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sectPr w:rsidR="00FA456E" w:rsidRPr="00316A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6F71"/>
    <w:multiLevelType w:val="hybridMultilevel"/>
    <w:tmpl w:val="B0287B36"/>
    <w:lvl w:ilvl="0" w:tplc="F4E0BE8C">
      <w:start w:val="1"/>
      <w:numFmt w:val="decimal"/>
      <w:lvlText w:val="%1.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" w15:restartNumberingAfterBreak="0">
    <w:nsid w:val="104A287C"/>
    <w:multiLevelType w:val="hybridMultilevel"/>
    <w:tmpl w:val="E8CECC22"/>
    <w:lvl w:ilvl="0" w:tplc="2E74A210">
      <w:start w:val="1"/>
      <w:numFmt w:val="bullet"/>
      <w:lvlText w:val="-"/>
      <w:lvlJc w:val="left"/>
      <w:pPr>
        <w:ind w:left="676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" w15:restartNumberingAfterBreak="0">
    <w:nsid w:val="11D12210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" w15:restartNumberingAfterBreak="0">
    <w:nsid w:val="19AF0A53"/>
    <w:multiLevelType w:val="hybridMultilevel"/>
    <w:tmpl w:val="778227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9A51D8"/>
    <w:multiLevelType w:val="hybridMultilevel"/>
    <w:tmpl w:val="9A88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108F6"/>
    <w:multiLevelType w:val="hybridMultilevel"/>
    <w:tmpl w:val="D2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35709"/>
    <w:multiLevelType w:val="hybridMultilevel"/>
    <w:tmpl w:val="D60C0646"/>
    <w:lvl w:ilvl="0" w:tplc="28C20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512C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B9E4C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DA11511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0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57561F"/>
    <w:multiLevelType w:val="multilevel"/>
    <w:tmpl w:val="981E646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EB0DF0"/>
    <w:multiLevelType w:val="hybridMultilevel"/>
    <w:tmpl w:val="9FC27FF2"/>
    <w:lvl w:ilvl="0" w:tplc="4D845762">
      <w:start w:val="1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96C24"/>
    <w:multiLevelType w:val="hybridMultilevel"/>
    <w:tmpl w:val="A25E8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3E03FD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AA637E"/>
    <w:multiLevelType w:val="hybridMultilevel"/>
    <w:tmpl w:val="B6F6A126"/>
    <w:lvl w:ilvl="0" w:tplc="DAD6C52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DF2E4D"/>
    <w:multiLevelType w:val="hybridMultilevel"/>
    <w:tmpl w:val="F61A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B51028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685F43"/>
    <w:multiLevelType w:val="hybridMultilevel"/>
    <w:tmpl w:val="04EEA242"/>
    <w:lvl w:ilvl="0" w:tplc="6240A9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2E027D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13300D8"/>
    <w:multiLevelType w:val="hybridMultilevel"/>
    <w:tmpl w:val="7A30E18C"/>
    <w:lvl w:ilvl="0" w:tplc="4364A5BC">
      <w:start w:val="1"/>
      <w:numFmt w:val="decimal"/>
      <w:lvlText w:val="%1."/>
      <w:lvlJc w:val="left"/>
      <w:pPr>
        <w:ind w:left="753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1" w15:restartNumberingAfterBreak="0">
    <w:nsid w:val="765206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ED2B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FCC09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82903536">
    <w:abstractNumId w:val="10"/>
  </w:num>
  <w:num w:numId="2" w16cid:durableId="759371441">
    <w:abstractNumId w:val="3"/>
  </w:num>
  <w:num w:numId="3" w16cid:durableId="1268997688">
    <w:abstractNumId w:val="4"/>
  </w:num>
  <w:num w:numId="4" w16cid:durableId="1661737406">
    <w:abstractNumId w:val="16"/>
  </w:num>
  <w:num w:numId="5" w16cid:durableId="160850906">
    <w:abstractNumId w:val="5"/>
  </w:num>
  <w:num w:numId="6" w16cid:durableId="1921208704">
    <w:abstractNumId w:val="19"/>
  </w:num>
  <w:num w:numId="7" w16cid:durableId="1427965721">
    <w:abstractNumId w:val="7"/>
  </w:num>
  <w:num w:numId="8" w16cid:durableId="760642467">
    <w:abstractNumId w:val="23"/>
  </w:num>
  <w:num w:numId="9" w16cid:durableId="1583953434">
    <w:abstractNumId w:val="11"/>
  </w:num>
  <w:num w:numId="10" w16cid:durableId="1112893430">
    <w:abstractNumId w:val="8"/>
  </w:num>
  <w:num w:numId="11" w16cid:durableId="1212227314">
    <w:abstractNumId w:val="22"/>
  </w:num>
  <w:num w:numId="12" w16cid:durableId="681905566">
    <w:abstractNumId w:val="2"/>
  </w:num>
  <w:num w:numId="13" w16cid:durableId="1465268128">
    <w:abstractNumId w:val="9"/>
  </w:num>
  <w:num w:numId="14" w16cid:durableId="1761944331">
    <w:abstractNumId w:val="15"/>
  </w:num>
  <w:num w:numId="15" w16cid:durableId="238059209">
    <w:abstractNumId w:val="21"/>
  </w:num>
  <w:num w:numId="16" w16cid:durableId="145443308">
    <w:abstractNumId w:val="20"/>
  </w:num>
  <w:num w:numId="17" w16cid:durableId="1749569884">
    <w:abstractNumId w:val="0"/>
  </w:num>
  <w:num w:numId="18" w16cid:durableId="899369025">
    <w:abstractNumId w:val="14"/>
  </w:num>
  <w:num w:numId="19" w16cid:durableId="1249533870">
    <w:abstractNumId w:val="13"/>
  </w:num>
  <w:num w:numId="20" w16cid:durableId="1429933605">
    <w:abstractNumId w:val="1"/>
  </w:num>
  <w:num w:numId="21" w16cid:durableId="2002535828">
    <w:abstractNumId w:val="17"/>
  </w:num>
  <w:num w:numId="22" w16cid:durableId="1146244272">
    <w:abstractNumId w:val="18"/>
  </w:num>
  <w:num w:numId="23" w16cid:durableId="1274091512">
    <w:abstractNumId w:val="6"/>
  </w:num>
  <w:num w:numId="24" w16cid:durableId="14533554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zU3tjQwtjQ2MDJV0lEKTi0uzszPAykwrgUAPa2IkiwAAAA="/>
  </w:docVars>
  <w:rsids>
    <w:rsidRoot w:val="004C059C"/>
    <w:rsid w:val="000B5DF7"/>
    <w:rsid w:val="000B7AEA"/>
    <w:rsid w:val="000D52ED"/>
    <w:rsid w:val="000E140A"/>
    <w:rsid w:val="000E7493"/>
    <w:rsid w:val="00111CA5"/>
    <w:rsid w:val="00122794"/>
    <w:rsid w:val="001261AC"/>
    <w:rsid w:val="001373D5"/>
    <w:rsid w:val="00143513"/>
    <w:rsid w:val="00146EC8"/>
    <w:rsid w:val="00176008"/>
    <w:rsid w:val="001A346B"/>
    <w:rsid w:val="001A46A0"/>
    <w:rsid w:val="001B1C97"/>
    <w:rsid w:val="001D702E"/>
    <w:rsid w:val="001F34DB"/>
    <w:rsid w:val="00211118"/>
    <w:rsid w:val="0022329B"/>
    <w:rsid w:val="00244EFF"/>
    <w:rsid w:val="00250540"/>
    <w:rsid w:val="0025495F"/>
    <w:rsid w:val="00260E45"/>
    <w:rsid w:val="0026211C"/>
    <w:rsid w:val="00281BC1"/>
    <w:rsid w:val="00290F2F"/>
    <w:rsid w:val="00291150"/>
    <w:rsid w:val="002A740E"/>
    <w:rsid w:val="002B00F7"/>
    <w:rsid w:val="002B16BF"/>
    <w:rsid w:val="002C60C9"/>
    <w:rsid w:val="002C687E"/>
    <w:rsid w:val="002D0E7A"/>
    <w:rsid w:val="002F5E5D"/>
    <w:rsid w:val="002F7D96"/>
    <w:rsid w:val="00316A91"/>
    <w:rsid w:val="003205F8"/>
    <w:rsid w:val="00334DBF"/>
    <w:rsid w:val="0033509F"/>
    <w:rsid w:val="003413E7"/>
    <w:rsid w:val="00391504"/>
    <w:rsid w:val="003A15E2"/>
    <w:rsid w:val="003A3C71"/>
    <w:rsid w:val="003A5173"/>
    <w:rsid w:val="003A6F3F"/>
    <w:rsid w:val="003B3E2D"/>
    <w:rsid w:val="003C1951"/>
    <w:rsid w:val="003D2A05"/>
    <w:rsid w:val="003D39A8"/>
    <w:rsid w:val="004633AA"/>
    <w:rsid w:val="004722AC"/>
    <w:rsid w:val="00485F0E"/>
    <w:rsid w:val="004C059C"/>
    <w:rsid w:val="004C338D"/>
    <w:rsid w:val="004D5DBE"/>
    <w:rsid w:val="004E016D"/>
    <w:rsid w:val="004F2F79"/>
    <w:rsid w:val="005260FC"/>
    <w:rsid w:val="005303BC"/>
    <w:rsid w:val="00530B2A"/>
    <w:rsid w:val="00533D11"/>
    <w:rsid w:val="00540DFD"/>
    <w:rsid w:val="005445B1"/>
    <w:rsid w:val="00551CBA"/>
    <w:rsid w:val="00566BB7"/>
    <w:rsid w:val="00570BE4"/>
    <w:rsid w:val="005826A0"/>
    <w:rsid w:val="00585480"/>
    <w:rsid w:val="00586399"/>
    <w:rsid w:val="0059021C"/>
    <w:rsid w:val="005C652B"/>
    <w:rsid w:val="00614610"/>
    <w:rsid w:val="006179E3"/>
    <w:rsid w:val="006227ED"/>
    <w:rsid w:val="006238CE"/>
    <w:rsid w:val="00634259"/>
    <w:rsid w:val="006538A5"/>
    <w:rsid w:val="00660E3C"/>
    <w:rsid w:val="00662396"/>
    <w:rsid w:val="006746F3"/>
    <w:rsid w:val="00685DE4"/>
    <w:rsid w:val="006910F7"/>
    <w:rsid w:val="006D53E7"/>
    <w:rsid w:val="006E10F9"/>
    <w:rsid w:val="006F346B"/>
    <w:rsid w:val="00733444"/>
    <w:rsid w:val="00744F30"/>
    <w:rsid w:val="00761E0F"/>
    <w:rsid w:val="00765082"/>
    <w:rsid w:val="007770EE"/>
    <w:rsid w:val="00785037"/>
    <w:rsid w:val="007B32F9"/>
    <w:rsid w:val="007D06E4"/>
    <w:rsid w:val="007D42FD"/>
    <w:rsid w:val="007E4420"/>
    <w:rsid w:val="00814FF2"/>
    <w:rsid w:val="0083242F"/>
    <w:rsid w:val="008378FD"/>
    <w:rsid w:val="00877DB6"/>
    <w:rsid w:val="00883294"/>
    <w:rsid w:val="00884BE4"/>
    <w:rsid w:val="00886C59"/>
    <w:rsid w:val="00891B8E"/>
    <w:rsid w:val="00895C3B"/>
    <w:rsid w:val="008B7661"/>
    <w:rsid w:val="008C3090"/>
    <w:rsid w:val="008C5754"/>
    <w:rsid w:val="008D3714"/>
    <w:rsid w:val="008D7033"/>
    <w:rsid w:val="008E6831"/>
    <w:rsid w:val="008F107A"/>
    <w:rsid w:val="008F6302"/>
    <w:rsid w:val="008F7996"/>
    <w:rsid w:val="00906F1B"/>
    <w:rsid w:val="00932927"/>
    <w:rsid w:val="0095167B"/>
    <w:rsid w:val="009536DC"/>
    <w:rsid w:val="0096174A"/>
    <w:rsid w:val="00982777"/>
    <w:rsid w:val="00993200"/>
    <w:rsid w:val="009B3825"/>
    <w:rsid w:val="009C277C"/>
    <w:rsid w:val="009D58B3"/>
    <w:rsid w:val="009D654A"/>
    <w:rsid w:val="009F5F7A"/>
    <w:rsid w:val="00A1348B"/>
    <w:rsid w:val="00A26BE0"/>
    <w:rsid w:val="00A45C3E"/>
    <w:rsid w:val="00A55356"/>
    <w:rsid w:val="00A556F2"/>
    <w:rsid w:val="00A73AE3"/>
    <w:rsid w:val="00AC2A75"/>
    <w:rsid w:val="00AD25B2"/>
    <w:rsid w:val="00AD541A"/>
    <w:rsid w:val="00AD6384"/>
    <w:rsid w:val="00AE29E5"/>
    <w:rsid w:val="00AE3DFD"/>
    <w:rsid w:val="00AE7DE7"/>
    <w:rsid w:val="00AF1F31"/>
    <w:rsid w:val="00AF606E"/>
    <w:rsid w:val="00AF6424"/>
    <w:rsid w:val="00AF7158"/>
    <w:rsid w:val="00B024C9"/>
    <w:rsid w:val="00B03AB1"/>
    <w:rsid w:val="00B35CCA"/>
    <w:rsid w:val="00B604B8"/>
    <w:rsid w:val="00B75AF4"/>
    <w:rsid w:val="00B90918"/>
    <w:rsid w:val="00BA209F"/>
    <w:rsid w:val="00BA315A"/>
    <w:rsid w:val="00C86579"/>
    <w:rsid w:val="00C86F09"/>
    <w:rsid w:val="00C95C46"/>
    <w:rsid w:val="00C97A78"/>
    <w:rsid w:val="00CA33AA"/>
    <w:rsid w:val="00D10776"/>
    <w:rsid w:val="00D61580"/>
    <w:rsid w:val="00D92579"/>
    <w:rsid w:val="00D92F3B"/>
    <w:rsid w:val="00DA04FA"/>
    <w:rsid w:val="00DD720C"/>
    <w:rsid w:val="00DE08DD"/>
    <w:rsid w:val="00E07708"/>
    <w:rsid w:val="00E118A9"/>
    <w:rsid w:val="00E14D14"/>
    <w:rsid w:val="00E32795"/>
    <w:rsid w:val="00E44901"/>
    <w:rsid w:val="00E51597"/>
    <w:rsid w:val="00E725F7"/>
    <w:rsid w:val="00E954A0"/>
    <w:rsid w:val="00EA2F25"/>
    <w:rsid w:val="00ED6228"/>
    <w:rsid w:val="00EE6834"/>
    <w:rsid w:val="00F00C50"/>
    <w:rsid w:val="00F0220B"/>
    <w:rsid w:val="00F15FA3"/>
    <w:rsid w:val="00F16BF7"/>
    <w:rsid w:val="00F238BD"/>
    <w:rsid w:val="00F32F70"/>
    <w:rsid w:val="00F348EB"/>
    <w:rsid w:val="00F40267"/>
    <w:rsid w:val="00F40F37"/>
    <w:rsid w:val="00F56726"/>
    <w:rsid w:val="00F600BE"/>
    <w:rsid w:val="00F65289"/>
    <w:rsid w:val="00F734AA"/>
    <w:rsid w:val="00F73E5B"/>
    <w:rsid w:val="00F74205"/>
    <w:rsid w:val="00F76054"/>
    <w:rsid w:val="00F81762"/>
    <w:rsid w:val="00F95C75"/>
    <w:rsid w:val="00FA456E"/>
    <w:rsid w:val="00FC11F5"/>
    <w:rsid w:val="00FC2934"/>
    <w:rsid w:val="00FF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30D22"/>
  <w15:docId w15:val="{38393F63-AC0B-4CA5-9E41-7EF7F432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77C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Heading6">
    <w:name w:val="heading 6"/>
    <w:basedOn w:val="Normal"/>
    <w:next w:val="Normal"/>
    <w:link w:val="Heading6Char"/>
    <w:qFormat/>
    <w:rsid w:val="00A55356"/>
    <w:pPr>
      <w:keepNext/>
      <w:outlineLvl w:val="5"/>
    </w:pPr>
    <w:rPr>
      <w:rFonts w:ascii="Cordia New" w:eastAsia="Cordia New" w:hAnsi="Cordia New"/>
      <w:sz w:val="32"/>
      <w:szCs w:val="32"/>
      <w:lang w:val="x-none" w:eastAsia="zh-CN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75AF4"/>
    <w:pPr>
      <w:spacing w:before="240" w:after="60"/>
      <w:outlineLvl w:val="6"/>
    </w:pPr>
    <w:rPr>
      <w:sz w:val="24"/>
      <w:szCs w:val="24"/>
      <w:lang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F79"/>
    <w:pPr>
      <w:ind w:left="720"/>
      <w:contextualSpacing/>
    </w:pPr>
    <w:rPr>
      <w:szCs w:val="25"/>
    </w:rPr>
  </w:style>
  <w:style w:type="character" w:customStyle="1" w:styleId="Heading7Char">
    <w:name w:val="Heading 7 Char"/>
    <w:basedOn w:val="DefaultParagraphFont"/>
    <w:link w:val="Heading7"/>
    <w:semiHidden/>
    <w:rsid w:val="00B75AF4"/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0C9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0C9"/>
    <w:rPr>
      <w:rFonts w:ascii="Segoe UI" w:eastAsia="Times New Roman" w:hAnsi="Segoe UI" w:cs="Angsana New"/>
      <w:sz w:val="18"/>
      <w:szCs w:val="22"/>
      <w:lang w:val="en-AU"/>
    </w:rPr>
  </w:style>
  <w:style w:type="table" w:styleId="TableGrid">
    <w:name w:val="Table Grid"/>
    <w:basedOn w:val="TableNormal"/>
    <w:uiPriority w:val="39"/>
    <w:rsid w:val="0052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3413E7"/>
    <w:pPr>
      <w:spacing w:after="120"/>
      <w:ind w:left="283"/>
    </w:pPr>
    <w:rPr>
      <w:sz w:val="16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3413E7"/>
    <w:rPr>
      <w:rFonts w:ascii="Times New Roman" w:eastAsia="Times New Roman" w:hAnsi="Times New Roman" w:cs="Angsana New"/>
      <w:sz w:val="16"/>
      <w:szCs w:val="20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A55356"/>
    <w:rPr>
      <w:rFonts w:ascii="Cordia New" w:eastAsia="Cordia New" w:hAnsi="Cordia New" w:cs="Angsana New"/>
      <w:sz w:val="32"/>
      <w:szCs w:val="32"/>
      <w:lang w:val="x-none" w:eastAsia="zh-CN"/>
    </w:rPr>
  </w:style>
  <w:style w:type="paragraph" w:customStyle="1" w:styleId="BodyText4">
    <w:name w:val="Body Text 4"/>
    <w:basedOn w:val="BodyTextIndent"/>
    <w:rsid w:val="002F5E5D"/>
    <w:pPr>
      <w:ind w:left="283"/>
    </w:pPr>
    <w:rPr>
      <w:rFonts w:ascii="CordiaUPC" w:hAnsi="CordiaUPC" w:cs="CordiaUPC"/>
      <w:sz w:val="28"/>
      <w:szCs w:val="28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F5E5D"/>
    <w:pPr>
      <w:spacing w:after="120"/>
      <w:ind w:left="360"/>
    </w:pPr>
    <w:rPr>
      <w:szCs w:val="25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F5E5D"/>
    <w:rPr>
      <w:rFonts w:ascii="Times New Roman" w:eastAsia="Times New Roman" w:hAnsi="Times New Roman" w:cs="Angsana New"/>
      <w:sz w:val="20"/>
      <w:szCs w:val="25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040</Words>
  <Characters>5928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Uraiwan Tongkaemkaew</cp:lastModifiedBy>
  <cp:revision>10</cp:revision>
  <cp:lastPrinted>2022-07-03T05:27:00Z</cp:lastPrinted>
  <dcterms:created xsi:type="dcterms:W3CDTF">2022-07-03T02:45:00Z</dcterms:created>
  <dcterms:modified xsi:type="dcterms:W3CDTF">2022-07-03T05:31:00Z</dcterms:modified>
</cp:coreProperties>
</file>